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231624798"/>
        <w:docPartObj>
          <w:docPartGallery w:val="Cover Pages"/>
          <w:docPartUnique/>
        </w:docPartObj>
      </w:sdtPr>
      <w:sdtEndPr/>
      <w:sdtContent>
        <w:p w14:paraId="11329900" w14:textId="3E43C1BE" w:rsidR="000629A7" w:rsidRPr="008A5FAF" w:rsidRDefault="000629A7" w:rsidP="000629A7">
          <w:pPr>
            <w:jc w:val="center"/>
            <w:rPr>
              <w:sz w:val="20"/>
            </w:rPr>
          </w:pPr>
        </w:p>
        <w:p w14:paraId="5D245AFB" w14:textId="59B77852" w:rsidR="00AC29BB" w:rsidRDefault="000629A7" w:rsidP="000629A7">
          <w:pPr>
            <w:jc w:val="center"/>
            <w:rPr>
              <w:sz w:val="20"/>
            </w:rPr>
          </w:pPr>
          <w:r w:rsidRPr="008A5FAF">
            <w:rPr>
              <w:sz w:val="20"/>
            </w:rPr>
            <w:t xml:space="preserve">Analiza została przeprowadzona w ramach projektu „Kooperacja - efektywna i skuteczna” współfinansowanego ze środków Unii Europejskiej w ramach Europejskiego Funduszu </w:t>
          </w:r>
          <w:r w:rsidR="00A64F74">
            <w:rPr>
              <w:sz w:val="20"/>
            </w:rPr>
            <w:br/>
          </w:r>
          <w:r w:rsidRPr="008A5FAF">
            <w:rPr>
              <w:sz w:val="20"/>
            </w:rPr>
            <w:t>Społecznego – Priorytet II. Efektywne polityki publiczne dla rynku pracy, gospodarki i edukacji, Działanie 2.5 Skuteczna pomoc społeczna, Program Operacyjny Wiedza Edukacja Rozwój 2014-2020</w:t>
          </w:r>
        </w:p>
        <w:p w14:paraId="006E4895" w14:textId="77777777" w:rsidR="008C0831" w:rsidRDefault="008C0831" w:rsidP="008C0831">
          <w:pPr>
            <w:spacing w:after="0" w:line="276" w:lineRule="auto"/>
            <w:rPr>
              <w:sz w:val="20"/>
            </w:rPr>
          </w:pPr>
          <w:bookmarkStart w:id="0" w:name="_Toc14943104"/>
        </w:p>
        <w:p w14:paraId="47FC4994" w14:textId="77777777" w:rsidR="008C0831" w:rsidRDefault="008C0831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</w:p>
        <w:bookmarkEnd w:id="0"/>
        <w:p w14:paraId="15745671" w14:textId="7D1DCC96" w:rsidR="00EF2DEC" w:rsidRDefault="00CD20B3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  <w:r>
            <w:rPr>
              <w:rFonts w:asciiTheme="majorHAnsi" w:hAnsiTheme="majorHAnsi" w:cstheme="majorHAnsi"/>
              <w:sz w:val="72"/>
              <w:szCs w:val="72"/>
            </w:rPr>
            <w:t>Baza teleadresowa instytucji w gmini</w:t>
          </w:r>
          <w:r w:rsidR="008A68F6">
            <w:rPr>
              <w:rFonts w:asciiTheme="majorHAnsi" w:hAnsiTheme="majorHAnsi" w:cstheme="majorHAnsi"/>
              <w:sz w:val="72"/>
              <w:szCs w:val="72"/>
            </w:rPr>
            <w:t>e</w:t>
          </w:r>
          <w:r w:rsidR="00513961">
            <w:rPr>
              <w:rFonts w:asciiTheme="majorHAnsi" w:hAnsiTheme="majorHAnsi" w:cstheme="majorHAnsi"/>
              <w:sz w:val="72"/>
              <w:szCs w:val="72"/>
            </w:rPr>
            <w:t xml:space="preserve"> Kartuzy</w:t>
          </w:r>
        </w:p>
        <w:p w14:paraId="2E4FF2A0" w14:textId="77777777" w:rsidR="00EF2DEC" w:rsidRPr="00AE18BD" w:rsidRDefault="00EF2DEC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</w:p>
        <w:p w14:paraId="3E087C7C" w14:textId="77777777" w:rsidR="00AE18BD" w:rsidRDefault="00AE18BD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0A53695A" w14:textId="77777777" w:rsidR="008C0831" w:rsidRDefault="008C0831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6FA4B941" w14:textId="6D81096C" w:rsidR="00FE0B9E" w:rsidRDefault="00FE0B9E" w:rsidP="00A64F74">
          <w:pPr>
            <w:spacing w:after="0" w:line="360" w:lineRule="auto"/>
            <w:jc w:val="center"/>
            <w:rPr>
              <w:rFonts w:asciiTheme="minorHAnsi" w:hAnsiTheme="minorHAnsi" w:cstheme="minorHAnsi"/>
              <w:sz w:val="32"/>
              <w:szCs w:val="32"/>
            </w:rPr>
          </w:pPr>
          <w:r>
            <w:rPr>
              <w:rFonts w:asciiTheme="minorHAnsi" w:hAnsiTheme="minorHAnsi" w:cstheme="minorHAnsi"/>
              <w:sz w:val="32"/>
              <w:szCs w:val="32"/>
            </w:rPr>
            <w:t>Centrum Badań nad Rodziną</w:t>
          </w:r>
        </w:p>
        <w:p w14:paraId="5FCBBC21" w14:textId="77777777" w:rsidR="00FE0B9E" w:rsidRPr="008A5FAF" w:rsidRDefault="00FE0B9E" w:rsidP="00FE0B9E">
          <w:pPr>
            <w:jc w:val="center"/>
            <w:rPr>
              <w:rFonts w:asciiTheme="minorHAnsi" w:hAnsiTheme="minorHAnsi" w:cstheme="minorHAnsi"/>
            </w:rPr>
          </w:pPr>
          <w:r w:rsidRPr="008A5FAF">
            <w:rPr>
              <w:rFonts w:asciiTheme="minorHAnsi" w:hAnsiTheme="minorHAnsi" w:cstheme="minorHAnsi"/>
              <w:sz w:val="32"/>
              <w:szCs w:val="28"/>
            </w:rPr>
            <w:t>Uniwersytet Mikołaja Kopernika w Toruniu</w:t>
          </w:r>
        </w:p>
        <w:p w14:paraId="54C333D7" w14:textId="5FFC5DBB" w:rsidR="00AC29BB" w:rsidRDefault="00AC29BB" w:rsidP="00FE0B9E">
          <w:pPr>
            <w:jc w:val="center"/>
            <w:rPr>
              <w:rFonts w:eastAsiaTheme="majorEastAsia" w:cstheme="minorHAnsi"/>
              <w:b/>
              <w:smallCaps/>
              <w:sz w:val="32"/>
              <w:szCs w:val="32"/>
            </w:rPr>
          </w:pPr>
          <w:r>
            <w:br w:type="page"/>
          </w:r>
        </w:p>
      </w:sdtContent>
    </w:sdt>
    <w:p w14:paraId="666A6B2F" w14:textId="1EE25CFD" w:rsidR="00592224" w:rsidRDefault="00592224" w:rsidP="00AC29BB"/>
    <w:p w14:paraId="6D16276E" w14:textId="40FCC16D" w:rsidR="00AE18BD" w:rsidRDefault="00AE18BD" w:rsidP="00AC29BB"/>
    <w:p w14:paraId="3B953D74" w14:textId="4A1861DA" w:rsidR="00AE18BD" w:rsidRDefault="00AE18BD" w:rsidP="00AC29BB"/>
    <w:p w14:paraId="246EB3A6" w14:textId="17684CBE" w:rsidR="00AE18BD" w:rsidRDefault="00AE18BD" w:rsidP="00AC29BB"/>
    <w:p w14:paraId="1754DA09" w14:textId="2E90BB9D" w:rsidR="00AE18BD" w:rsidRDefault="00AE18BD" w:rsidP="00AC29BB"/>
    <w:p w14:paraId="017A40E5" w14:textId="10B16B5E" w:rsidR="00AE18BD" w:rsidRDefault="00AE18BD" w:rsidP="00AC29BB"/>
    <w:p w14:paraId="0170A542" w14:textId="30D64829" w:rsidR="00AE18BD" w:rsidRDefault="00AE18BD" w:rsidP="00AC29BB"/>
    <w:p w14:paraId="279B083D" w14:textId="61331E1E" w:rsidR="00AE18BD" w:rsidRDefault="00AE18BD" w:rsidP="00AC29BB"/>
    <w:p w14:paraId="01175525" w14:textId="77D590EB" w:rsidR="00AE18BD" w:rsidRDefault="00AE18BD" w:rsidP="00AC29BB"/>
    <w:p w14:paraId="57258087" w14:textId="723C0343" w:rsidR="00AE18BD" w:rsidRDefault="00AE18BD" w:rsidP="00AC29BB"/>
    <w:p w14:paraId="03561329" w14:textId="6CEE7DD6" w:rsidR="00AE18BD" w:rsidRDefault="00AE18BD" w:rsidP="00AC29BB"/>
    <w:p w14:paraId="145E6897" w14:textId="35F72DAA" w:rsidR="00AE18BD" w:rsidRDefault="00AE18BD" w:rsidP="00AC29BB"/>
    <w:p w14:paraId="669FAAE9" w14:textId="4F981B81" w:rsidR="00AE18BD" w:rsidRDefault="00AE18BD" w:rsidP="00AC29BB"/>
    <w:p w14:paraId="1964111D" w14:textId="77777777" w:rsidR="00AE18BD" w:rsidRDefault="00AE18BD" w:rsidP="00AC29BB"/>
    <w:p w14:paraId="1B9ED6CC" w14:textId="77777777" w:rsidR="00AC29BB" w:rsidRDefault="00AC29BB" w:rsidP="00AC29BB"/>
    <w:p w14:paraId="37A31917" w14:textId="77777777" w:rsidR="00AC29BB" w:rsidRDefault="00AC29BB" w:rsidP="00AC29BB"/>
    <w:p w14:paraId="07065E0D" w14:textId="77777777" w:rsidR="00AC29BB" w:rsidRDefault="00AC29BB" w:rsidP="00AC29BB"/>
    <w:p w14:paraId="1A52D245" w14:textId="77777777" w:rsidR="00AC29BB" w:rsidRDefault="00AC29BB" w:rsidP="00AC29BB"/>
    <w:p w14:paraId="078FEB2E" w14:textId="759A9519" w:rsidR="00897364" w:rsidRDefault="00897364" w:rsidP="00640D6B">
      <w:pPr>
        <w:pStyle w:val="Akapitzlist"/>
        <w:ind w:left="0"/>
        <w:rPr>
          <w:bCs/>
          <w:color w:val="000000" w:themeColor="text1"/>
        </w:rPr>
      </w:pPr>
    </w:p>
    <w:p w14:paraId="4656D798" w14:textId="77777777" w:rsidR="00897364" w:rsidRDefault="00897364" w:rsidP="00640D6B">
      <w:pPr>
        <w:pStyle w:val="Akapitzlist"/>
        <w:ind w:left="0"/>
        <w:rPr>
          <w:bCs/>
          <w:color w:val="000000" w:themeColor="text1"/>
        </w:rPr>
      </w:pPr>
    </w:p>
    <w:p w14:paraId="0C1A1DB6" w14:textId="31D79DFD" w:rsidR="00773BB3" w:rsidRDefault="006E55C0" w:rsidP="00712496">
      <w:pPr>
        <w:pStyle w:val="NagwekI"/>
        <w:jc w:val="center"/>
      </w:pPr>
      <w:bookmarkStart w:id="1" w:name="_Toc37322966"/>
      <w:r>
        <w:lastRenderedPageBreak/>
        <w:t xml:space="preserve">Gmina </w:t>
      </w:r>
      <w:bookmarkEnd w:id="1"/>
      <w:r w:rsidR="00513961">
        <w:t>Kartuzy</w:t>
      </w:r>
    </w:p>
    <w:p w14:paraId="01AE6E96" w14:textId="001F2A3E" w:rsidR="00E73BCB" w:rsidRPr="00773BB3" w:rsidRDefault="00E73BCB" w:rsidP="00B34075">
      <w:pPr>
        <w:spacing w:after="0" w:line="240" w:lineRule="auto"/>
        <w:rPr>
          <w:sz w:val="2"/>
          <w:szCs w:val="2"/>
        </w:rPr>
      </w:pPr>
    </w:p>
    <w:p w14:paraId="6301CE99" w14:textId="4F47268B" w:rsidR="00C1044F" w:rsidRPr="000041B3" w:rsidRDefault="00F60F66" w:rsidP="00C1044F">
      <w:pPr>
        <w:pStyle w:val="Akapitzlist"/>
        <w:numPr>
          <w:ilvl w:val="0"/>
          <w:numId w:val="26"/>
        </w:numPr>
        <w:rPr>
          <w:rStyle w:val="eop"/>
          <w:rFonts w:cs="Arial"/>
          <w:b/>
          <w:color w:val="000000" w:themeColor="text1"/>
          <w:sz w:val="24"/>
          <w:szCs w:val="24"/>
          <w:u w:val="single"/>
        </w:rPr>
      </w:pPr>
      <w:r w:rsidRPr="008A68F6">
        <w:rPr>
          <w:rStyle w:val="normaltextrun"/>
          <w:rFonts w:cs="Arial"/>
          <w:b/>
          <w:sz w:val="20"/>
          <w:szCs w:val="20"/>
        </w:rPr>
        <w:t>Jednostki pomocy społecznej (ośrodek pomocy społecznej, dom pomocy społecznej, środowiskowy dom samopomocy, miejsko-gminna komisja ds. rozwiązywania problemów alkoholowych i przeciwdziałania narkomanii, powiatowe centrum pomocy rodzinie)</w:t>
      </w:r>
      <w:r w:rsidRPr="008A68F6">
        <w:rPr>
          <w:rStyle w:val="eop"/>
          <w:rFonts w:cs="Arial"/>
          <w:b/>
          <w:sz w:val="20"/>
          <w:szCs w:val="20"/>
        </w:rPr>
        <w:t> </w:t>
      </w:r>
    </w:p>
    <w:p w14:paraId="779E75E3" w14:textId="77777777" w:rsidR="000041B3" w:rsidRPr="00DD0308" w:rsidRDefault="000041B3" w:rsidP="000041B3">
      <w:pPr>
        <w:pStyle w:val="Akapitzlist"/>
        <w:rPr>
          <w:rStyle w:val="eop"/>
          <w:rFonts w:cs="Arial"/>
          <w:b/>
          <w:color w:val="000000" w:themeColor="text1"/>
          <w:sz w:val="24"/>
          <w:szCs w:val="24"/>
          <w:u w:val="single"/>
        </w:rPr>
      </w:pPr>
    </w:p>
    <w:p w14:paraId="6D83174B" w14:textId="5C6A6F61" w:rsidR="00513961" w:rsidRPr="00513961" w:rsidRDefault="00513961" w:rsidP="00513961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 xml:space="preserve">Gminny Ośrodek Pomocy Społecznej </w:t>
      </w:r>
    </w:p>
    <w:p w14:paraId="592178FA" w14:textId="77777777" w:rsidR="00513961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>ul. Hallera 1, 83-300 Kartuzy</w:t>
      </w:r>
    </w:p>
    <w:p w14:paraId="742AFBD7" w14:textId="77777777" w:rsidR="00513961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>tel.: 58 681 26 31</w:t>
      </w:r>
    </w:p>
    <w:p w14:paraId="300C4BF6" w14:textId="77777777" w:rsidR="00513961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>e-mail: gops@poczta.kartuzy.pl</w:t>
      </w:r>
    </w:p>
    <w:p w14:paraId="62CAE2B9" w14:textId="77777777" w:rsidR="00513961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>http://gops.kartuzy.pl</w:t>
      </w:r>
    </w:p>
    <w:p w14:paraId="1C68C28E" w14:textId="77777777" w:rsidR="00513961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</w:p>
    <w:p w14:paraId="79FC71E9" w14:textId="77777777" w:rsidR="00513961" w:rsidRPr="00513961" w:rsidRDefault="00513961" w:rsidP="00513961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>Gminna Komisja Rozwiązywania Problemów Alkoholowych Kartuzy</w:t>
      </w:r>
    </w:p>
    <w:p w14:paraId="64AAFDEA" w14:textId="77777777" w:rsidR="00513961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>ul. Gen. Józefa Hallera 1, 83-300 Kartuzy</w:t>
      </w:r>
    </w:p>
    <w:p w14:paraId="0EDBE708" w14:textId="77777777" w:rsidR="00513961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>tel.: 58 694 51 06</w:t>
      </w:r>
    </w:p>
    <w:p w14:paraId="253ADC66" w14:textId="77777777" w:rsidR="00513961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</w:p>
    <w:p w14:paraId="5E25FB43" w14:textId="77777777" w:rsidR="00513961" w:rsidRPr="00513961" w:rsidRDefault="00513961" w:rsidP="00513961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>Środowiskowy Dom Samopomocy</w:t>
      </w:r>
    </w:p>
    <w:p w14:paraId="72251ABE" w14:textId="77777777" w:rsidR="00513961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>ul. Gdańska 1, 83-300 Kartuzy</w:t>
      </w:r>
    </w:p>
    <w:p w14:paraId="147FF053" w14:textId="77777777" w:rsidR="00513961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>tel.: 58 684 02 04</w:t>
      </w:r>
    </w:p>
    <w:p w14:paraId="0B335907" w14:textId="77777777" w:rsidR="00513961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</w:p>
    <w:p w14:paraId="4BEB0FD9" w14:textId="77777777" w:rsidR="00513961" w:rsidRPr="00513961" w:rsidRDefault="00513961" w:rsidP="00513961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>Powiatowe Centrum Pomocy Rodzinie</w:t>
      </w:r>
    </w:p>
    <w:p w14:paraId="13CBDB6A" w14:textId="77777777" w:rsidR="00513961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>ul Mściwoja II 20, 83-300 Kartuzy</w:t>
      </w:r>
    </w:p>
    <w:p w14:paraId="0EAD3459" w14:textId="77777777" w:rsidR="00513961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lastRenderedPageBreak/>
        <w:t>tel.: 58 685 33 20</w:t>
      </w:r>
    </w:p>
    <w:p w14:paraId="25BDEEB5" w14:textId="77777777" w:rsidR="00513961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>adres e-mail: sekretariat@pcprkartuzy.pl</w:t>
      </w:r>
    </w:p>
    <w:p w14:paraId="3F0F4F29" w14:textId="37D75AE8" w:rsidR="00DD0308" w:rsidRDefault="00547450" w:rsidP="00DD0308">
      <w:pPr>
        <w:rPr>
          <w:rFonts w:cs="Arial"/>
          <w:color w:val="000000" w:themeColor="text1"/>
          <w:sz w:val="20"/>
          <w:szCs w:val="20"/>
        </w:rPr>
      </w:pPr>
      <w:hyperlink r:id="rId8" w:history="1">
        <w:r w:rsidR="00513961" w:rsidRPr="00233C77">
          <w:rPr>
            <w:rStyle w:val="Hipercze"/>
            <w:rFonts w:cs="Arial"/>
            <w:sz w:val="20"/>
            <w:szCs w:val="20"/>
          </w:rPr>
          <w:t>http://www.pcprkartuzy.pl</w:t>
        </w:r>
      </w:hyperlink>
    </w:p>
    <w:p w14:paraId="40580777" w14:textId="77777777" w:rsidR="00513961" w:rsidRPr="00513961" w:rsidRDefault="00513961" w:rsidP="00DD0308">
      <w:pPr>
        <w:rPr>
          <w:rFonts w:cs="Arial"/>
          <w:color w:val="000000" w:themeColor="text1"/>
          <w:sz w:val="20"/>
          <w:szCs w:val="20"/>
        </w:rPr>
      </w:pPr>
    </w:p>
    <w:p w14:paraId="1EFD280A" w14:textId="558B775D" w:rsidR="00255500" w:rsidRDefault="00F60F66" w:rsidP="00513961">
      <w:pPr>
        <w:pStyle w:val="paragraph"/>
        <w:numPr>
          <w:ilvl w:val="0"/>
          <w:numId w:val="26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7A3F71">
        <w:rPr>
          <w:rStyle w:val="normaltextrun"/>
          <w:rFonts w:ascii="Arial" w:hAnsi="Arial" w:cs="Arial"/>
          <w:b/>
          <w:sz w:val="20"/>
          <w:szCs w:val="20"/>
        </w:rPr>
        <w:t>Urząd Gminy</w:t>
      </w:r>
      <w:r w:rsidRPr="007A3F71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05D5F70E" w14:textId="7C7398A4" w:rsidR="00DD0308" w:rsidRPr="00513961" w:rsidRDefault="00DD0308" w:rsidP="00DD0308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32CC222B" w14:textId="0ED4ED8D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513961">
        <w:rPr>
          <w:rStyle w:val="eop"/>
          <w:rFonts w:ascii="Arial" w:hAnsi="Arial" w:cs="Arial"/>
          <w:sz w:val="20"/>
          <w:szCs w:val="20"/>
        </w:rPr>
        <w:t>Urząd Miejski w Kartuzach</w:t>
      </w:r>
    </w:p>
    <w:p w14:paraId="5C478B9C" w14:textId="77777777" w:rsidR="00513961" w:rsidRPr="00513961" w:rsidRDefault="00513961" w:rsidP="00513961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513961">
        <w:rPr>
          <w:rStyle w:val="eop"/>
          <w:rFonts w:ascii="Arial" w:hAnsi="Arial" w:cs="Arial"/>
          <w:sz w:val="20"/>
          <w:szCs w:val="20"/>
        </w:rPr>
        <w:t>Generała Józefa Hallera 1, 83-300 Kartuzy</w:t>
      </w:r>
    </w:p>
    <w:p w14:paraId="3FC3BE28" w14:textId="77777777" w:rsidR="00513961" w:rsidRPr="00513961" w:rsidRDefault="00513961" w:rsidP="00513961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513961">
        <w:rPr>
          <w:rStyle w:val="eop"/>
          <w:rFonts w:ascii="Arial" w:hAnsi="Arial" w:cs="Arial"/>
          <w:sz w:val="20"/>
          <w:szCs w:val="20"/>
        </w:rPr>
        <w:t>tel.: 58 694 52 00</w:t>
      </w:r>
    </w:p>
    <w:p w14:paraId="79B3D37F" w14:textId="5362E03E" w:rsidR="00DD0308" w:rsidRPr="00513961" w:rsidRDefault="00513961" w:rsidP="00513961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513961">
        <w:rPr>
          <w:rStyle w:val="eop"/>
          <w:rFonts w:ascii="Arial" w:hAnsi="Arial" w:cs="Arial"/>
          <w:sz w:val="20"/>
          <w:szCs w:val="20"/>
        </w:rPr>
        <w:t>http://www.kartuzy.pl</w:t>
      </w:r>
    </w:p>
    <w:p w14:paraId="00FC72EC" w14:textId="77777777" w:rsidR="00255500" w:rsidRPr="007A3F71" w:rsidRDefault="00255500" w:rsidP="00255500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3FFA21AE" w14:textId="151D8C0A" w:rsidR="007A3F71" w:rsidRDefault="00F60F66" w:rsidP="00513961">
      <w:pPr>
        <w:pStyle w:val="paragraph"/>
        <w:numPr>
          <w:ilvl w:val="0"/>
          <w:numId w:val="26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t>Jednostki wspierania rodziny i systemu pieczy zastępczej (Placówka Opiekuńczo-Wychowawcza – dom dziecka, ośrodek adopcyjny w gminie)</w:t>
      </w:r>
      <w:r w:rsidRPr="008A68F6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299217CD" w14:textId="77777777" w:rsidR="000041B3" w:rsidRDefault="000041B3" w:rsidP="000041B3">
      <w:pPr>
        <w:pStyle w:val="paragraph"/>
        <w:ind w:left="720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17F1153D" w14:textId="0E50CABB" w:rsidR="00513961" w:rsidRPr="000041B3" w:rsidRDefault="00513961" w:rsidP="00513961">
      <w:pPr>
        <w:pStyle w:val="paragraph"/>
        <w:numPr>
          <w:ilvl w:val="0"/>
          <w:numId w:val="31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041B3">
        <w:rPr>
          <w:rStyle w:val="eop"/>
          <w:rFonts w:ascii="Arial" w:hAnsi="Arial" w:cs="Arial"/>
          <w:sz w:val="20"/>
          <w:szCs w:val="20"/>
        </w:rPr>
        <w:t>Placówki Opiekuńczo - Wychowawcze Sióstr Miłosierdzia św. Wincentego à Paulo</w:t>
      </w:r>
    </w:p>
    <w:p w14:paraId="16C8872D" w14:textId="77777777" w:rsidR="00513961" w:rsidRPr="000041B3" w:rsidRDefault="00513961" w:rsidP="00513961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041B3">
        <w:rPr>
          <w:rStyle w:val="eop"/>
          <w:rFonts w:ascii="Arial" w:hAnsi="Arial" w:cs="Arial"/>
          <w:sz w:val="20"/>
          <w:szCs w:val="20"/>
        </w:rPr>
        <w:t>ul. Gdańska 12, 83-300 Kartuzy</w:t>
      </w:r>
    </w:p>
    <w:p w14:paraId="25F67DCD" w14:textId="77777777" w:rsidR="00513961" w:rsidRPr="000041B3" w:rsidRDefault="00513961" w:rsidP="00513961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041B3">
        <w:rPr>
          <w:rStyle w:val="eop"/>
          <w:rFonts w:ascii="Arial" w:hAnsi="Arial" w:cs="Arial"/>
          <w:sz w:val="20"/>
          <w:szCs w:val="20"/>
        </w:rPr>
        <w:t>tel.: 586 811 975</w:t>
      </w:r>
    </w:p>
    <w:p w14:paraId="7C44DAA4" w14:textId="77777777" w:rsidR="00513961" w:rsidRPr="00513961" w:rsidRDefault="00513961" w:rsidP="00513961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7884B61E" w14:textId="6A710954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513961">
        <w:rPr>
          <w:rStyle w:val="eop"/>
          <w:rFonts w:ascii="Arial" w:hAnsi="Arial" w:cs="Arial"/>
          <w:sz w:val="20"/>
          <w:szCs w:val="20"/>
        </w:rPr>
        <w:t xml:space="preserve">Ośrodek Adopcyjno-Opiekuńczy w Kartuzach </w:t>
      </w:r>
    </w:p>
    <w:p w14:paraId="164B9683" w14:textId="77777777" w:rsidR="00513961" w:rsidRPr="00513961" w:rsidRDefault="00513961" w:rsidP="00513961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513961">
        <w:rPr>
          <w:rStyle w:val="eop"/>
          <w:rFonts w:ascii="Arial" w:hAnsi="Arial" w:cs="Arial"/>
          <w:sz w:val="20"/>
          <w:szCs w:val="20"/>
        </w:rPr>
        <w:t>ul. Mściwoja II 20, 83-300 Kartuzy</w:t>
      </w:r>
    </w:p>
    <w:p w14:paraId="7512148D" w14:textId="0D7FBF66" w:rsidR="00DD0308" w:rsidRPr="00513961" w:rsidRDefault="00513961" w:rsidP="00255500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513961">
        <w:rPr>
          <w:rStyle w:val="eop"/>
          <w:rFonts w:ascii="Arial" w:hAnsi="Arial" w:cs="Arial"/>
          <w:sz w:val="20"/>
          <w:szCs w:val="20"/>
        </w:rPr>
        <w:t>tel.: 58 685 33 20</w:t>
      </w:r>
    </w:p>
    <w:p w14:paraId="396CE292" w14:textId="77777777" w:rsidR="00C1044F" w:rsidRPr="008A68F6" w:rsidRDefault="00C1044F" w:rsidP="00C1044F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2AFBD34F" w14:textId="0229C84B" w:rsidR="00255500" w:rsidRPr="008A68F6" w:rsidRDefault="00F60F66" w:rsidP="00513961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normaltextrun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t>Instytucje rynku pracy i jednostki zatrudnienia socjalnego (filie urzędu pracy w gminie)</w:t>
      </w:r>
    </w:p>
    <w:p w14:paraId="470A268C" w14:textId="6636A26C" w:rsidR="00513961" w:rsidRPr="00513961" w:rsidRDefault="00513961" w:rsidP="00513961">
      <w:pPr>
        <w:pStyle w:val="paragraph"/>
        <w:numPr>
          <w:ilvl w:val="0"/>
          <w:numId w:val="31"/>
        </w:numPr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513961">
        <w:rPr>
          <w:rStyle w:val="normaltextrun"/>
          <w:rFonts w:ascii="Arial" w:hAnsi="Arial" w:cs="Arial"/>
          <w:sz w:val="20"/>
          <w:szCs w:val="20"/>
        </w:rPr>
        <w:t>Powiatowy Urząd Pracy w Kartuzach</w:t>
      </w:r>
    </w:p>
    <w:p w14:paraId="6B7591EA" w14:textId="77777777" w:rsidR="00513961" w:rsidRPr="00513961" w:rsidRDefault="00513961" w:rsidP="00513961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513961">
        <w:rPr>
          <w:rStyle w:val="normaltextrun"/>
          <w:rFonts w:ascii="Arial" w:hAnsi="Arial" w:cs="Arial"/>
          <w:sz w:val="20"/>
          <w:szCs w:val="20"/>
        </w:rPr>
        <w:lastRenderedPageBreak/>
        <w:t>ul. Mściwoja II 4 (skrytka pocztowa 20) , 83-300 Kartuzy</w:t>
      </w:r>
    </w:p>
    <w:p w14:paraId="186B9BAC" w14:textId="77777777" w:rsidR="00513961" w:rsidRPr="00513961" w:rsidRDefault="00513961" w:rsidP="00513961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513961">
        <w:rPr>
          <w:rStyle w:val="normaltextrun"/>
          <w:rFonts w:ascii="Arial" w:hAnsi="Arial" w:cs="Arial"/>
          <w:sz w:val="20"/>
          <w:szCs w:val="20"/>
        </w:rPr>
        <w:t>tel.: 58 694 09 01</w:t>
      </w:r>
    </w:p>
    <w:p w14:paraId="733FCB0E" w14:textId="77777777" w:rsidR="00513961" w:rsidRPr="00513961" w:rsidRDefault="00513961" w:rsidP="00513961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513961">
        <w:rPr>
          <w:rStyle w:val="normaltextrun"/>
          <w:rFonts w:ascii="Arial" w:hAnsi="Arial" w:cs="Arial"/>
          <w:sz w:val="20"/>
          <w:szCs w:val="20"/>
        </w:rPr>
        <w:t>e-mail: sekretariat@kartuzy.praca.gov.pl</w:t>
      </w:r>
    </w:p>
    <w:p w14:paraId="45451B89" w14:textId="21299B85" w:rsidR="00DD0308" w:rsidRDefault="00513961" w:rsidP="0051396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513961">
        <w:rPr>
          <w:rStyle w:val="normaltextrun"/>
          <w:rFonts w:ascii="Arial" w:hAnsi="Arial" w:cs="Arial"/>
          <w:sz w:val="20"/>
          <w:szCs w:val="20"/>
        </w:rPr>
        <w:t>https://kartuzy.praca.gov.pl</w:t>
      </w:r>
    </w:p>
    <w:p w14:paraId="795CD103" w14:textId="77777777" w:rsidR="00DD0308" w:rsidRPr="007A3F71" w:rsidRDefault="00DD0308" w:rsidP="00255500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76BF1A4D" w14:textId="77BC7117" w:rsidR="00F60F66" w:rsidRPr="008A68F6" w:rsidRDefault="00F60F66" w:rsidP="00513961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t>Podmioty wykonujące działalność leczniczą i zakłady lecznicze (Zakłady Opieki Zdrowotnej, Zakłady Rehabilitacji Leczniczej, Ośrodek Zdrowia,  Zakład Opiekuńczo-leczniczy, żłobek</w:t>
      </w:r>
      <w:r w:rsidRPr="008A68F6">
        <w:rPr>
          <w:rStyle w:val="eop"/>
          <w:rFonts w:ascii="Arial" w:hAnsi="Arial" w:cs="Arial"/>
          <w:b/>
          <w:sz w:val="20"/>
          <w:szCs w:val="20"/>
        </w:rPr>
        <w:t>)</w:t>
      </w:r>
    </w:p>
    <w:p w14:paraId="09BF0EAE" w14:textId="6CFAC7DB" w:rsidR="00513961" w:rsidRPr="00513961" w:rsidRDefault="00513961" w:rsidP="00513961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>Powiatowe Centrum Zdrowia Sp. z o.o.</w:t>
      </w:r>
    </w:p>
    <w:p w14:paraId="01A2EC93" w14:textId="77777777" w:rsidR="00513961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>ul. Floriana Ceynowy 7, 83-300 Kartuzy</w:t>
      </w:r>
    </w:p>
    <w:p w14:paraId="625A8231" w14:textId="77777777" w:rsidR="00513961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>tel.: 58 685 48 00</w:t>
      </w:r>
    </w:p>
    <w:p w14:paraId="454173E2" w14:textId="77777777" w:rsidR="00513961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>e-mail: sekretariat@pczkartuzy.pl</w:t>
      </w:r>
    </w:p>
    <w:p w14:paraId="7B07817C" w14:textId="77777777" w:rsidR="00513961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>http://www.pczkartuzy.pl/</w:t>
      </w:r>
    </w:p>
    <w:p w14:paraId="69FF70D3" w14:textId="77777777" w:rsidR="00513961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</w:p>
    <w:p w14:paraId="07983562" w14:textId="77777777" w:rsidR="00513961" w:rsidRPr="00513961" w:rsidRDefault="00513961" w:rsidP="00513961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 xml:space="preserve">Niepubliczny Zakład Opieki Zdrowotnej Centrum Medyczne "Kaszuby" Spółka z </w:t>
      </w:r>
      <w:proofErr w:type="spellStart"/>
      <w:r w:rsidRPr="00513961">
        <w:rPr>
          <w:rFonts w:cs="Arial"/>
          <w:color w:val="000000" w:themeColor="text1"/>
          <w:sz w:val="20"/>
          <w:szCs w:val="20"/>
        </w:rPr>
        <w:t>o.o.o</w:t>
      </w:r>
      <w:proofErr w:type="spellEnd"/>
    </w:p>
    <w:p w14:paraId="7544A533" w14:textId="77777777" w:rsidR="00513961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 xml:space="preserve">ul. Dworcowa 2, 83-300 Kartuzy </w:t>
      </w:r>
    </w:p>
    <w:p w14:paraId="658282FF" w14:textId="77777777" w:rsidR="00513961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>tel.: 58 694 99 57</w:t>
      </w:r>
    </w:p>
    <w:p w14:paraId="5AE85903" w14:textId="77777777" w:rsidR="00513961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 xml:space="preserve">e-mail: sekretariat@cmk.pl </w:t>
      </w:r>
    </w:p>
    <w:p w14:paraId="1EABA2E8" w14:textId="77777777" w:rsidR="00513961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>http://www.cmk.pl</w:t>
      </w:r>
    </w:p>
    <w:p w14:paraId="39955774" w14:textId="77777777" w:rsidR="00513961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</w:p>
    <w:p w14:paraId="3148C752" w14:textId="77777777" w:rsidR="00513961" w:rsidRPr="00513961" w:rsidRDefault="00513961" w:rsidP="00513961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>Centrum Medyczne Św. Łukasza</w:t>
      </w:r>
    </w:p>
    <w:p w14:paraId="501367E2" w14:textId="77777777" w:rsidR="00513961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>ul. Mściwoja II 13, 83-300 Kartuzy</w:t>
      </w:r>
    </w:p>
    <w:p w14:paraId="138533CD" w14:textId="77777777" w:rsidR="00513961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lastRenderedPageBreak/>
        <w:t>tel.: 58 736 66 70</w:t>
      </w:r>
    </w:p>
    <w:p w14:paraId="78210C1F" w14:textId="77777777" w:rsidR="00513961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</w:p>
    <w:p w14:paraId="26DAFA7F" w14:textId="77777777" w:rsidR="00513961" w:rsidRPr="00513961" w:rsidRDefault="00513961" w:rsidP="00513961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>Poradnia Psychologiczno - Pedagogiczna</w:t>
      </w:r>
    </w:p>
    <w:p w14:paraId="05254C3F" w14:textId="39C8B015" w:rsidR="00C1044F" w:rsidRPr="00513961" w:rsidRDefault="00513961" w:rsidP="00513961">
      <w:pPr>
        <w:rPr>
          <w:rFonts w:cs="Arial"/>
          <w:color w:val="000000" w:themeColor="text1"/>
          <w:sz w:val="20"/>
          <w:szCs w:val="20"/>
        </w:rPr>
      </w:pPr>
      <w:r w:rsidRPr="00513961">
        <w:rPr>
          <w:rFonts w:cs="Arial"/>
          <w:color w:val="000000" w:themeColor="text1"/>
          <w:sz w:val="20"/>
          <w:szCs w:val="20"/>
        </w:rPr>
        <w:t>ul. Kolejowa 17, 83-300 Kartuzy</w:t>
      </w:r>
    </w:p>
    <w:p w14:paraId="681EC4DB" w14:textId="77777777" w:rsidR="007A3F71" w:rsidRPr="00513961" w:rsidRDefault="007A3F71" w:rsidP="007A3F71">
      <w:pPr>
        <w:pStyle w:val="paragraph"/>
        <w:textAlignment w:val="baseline"/>
        <w:rPr>
          <w:rFonts w:ascii="Arial" w:hAnsi="Arial" w:cs="Arial"/>
          <w:b/>
          <w:sz w:val="20"/>
          <w:szCs w:val="20"/>
        </w:rPr>
      </w:pPr>
    </w:p>
    <w:p w14:paraId="03F41598" w14:textId="5D35E257" w:rsidR="00F60F66" w:rsidRPr="00513961" w:rsidRDefault="00F60F66" w:rsidP="00513961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513961">
        <w:rPr>
          <w:rStyle w:val="normaltextrun"/>
          <w:rFonts w:ascii="Arial" w:hAnsi="Arial" w:cs="Arial"/>
          <w:b/>
          <w:sz w:val="20"/>
          <w:szCs w:val="20"/>
        </w:rPr>
        <w:t>Podmioty ekonomii społecznej (centra, kluby integracji społecznej, warsztaty terapii zajęciowej, zakłady aktywności zawodowej, spółdzielnie socjalne)</w:t>
      </w:r>
      <w:r w:rsidRPr="00513961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44959D35" w14:textId="77777777" w:rsidR="00513961" w:rsidRDefault="00513961" w:rsidP="0051396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2ECD560F" w14:textId="3AF42789" w:rsidR="00513961" w:rsidRPr="00513961" w:rsidRDefault="00513961" w:rsidP="00513961">
      <w:pPr>
        <w:pStyle w:val="paragraph"/>
        <w:numPr>
          <w:ilvl w:val="0"/>
          <w:numId w:val="31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513961">
        <w:rPr>
          <w:rStyle w:val="eop"/>
          <w:rFonts w:ascii="Arial" w:hAnsi="Arial" w:cs="Arial"/>
          <w:sz w:val="20"/>
          <w:szCs w:val="20"/>
        </w:rPr>
        <w:t>Klub Integracji Społecznej</w:t>
      </w:r>
    </w:p>
    <w:p w14:paraId="166B56FE" w14:textId="77777777" w:rsidR="00513961" w:rsidRPr="00513961" w:rsidRDefault="00513961" w:rsidP="0051396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513961">
        <w:rPr>
          <w:rStyle w:val="eop"/>
          <w:rFonts w:ascii="Arial" w:hAnsi="Arial" w:cs="Arial"/>
          <w:sz w:val="20"/>
          <w:szCs w:val="20"/>
        </w:rPr>
        <w:t>ul. Gdańska 15, 83-300 Kartuzy</w:t>
      </w:r>
    </w:p>
    <w:p w14:paraId="2EF50413" w14:textId="77777777" w:rsidR="00513961" w:rsidRPr="00513961" w:rsidRDefault="00513961" w:rsidP="0051396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513961">
        <w:rPr>
          <w:rStyle w:val="eop"/>
          <w:rFonts w:ascii="Arial" w:hAnsi="Arial" w:cs="Arial"/>
          <w:sz w:val="20"/>
          <w:szCs w:val="20"/>
        </w:rPr>
        <w:t>tel.: 665 951 800</w:t>
      </w:r>
    </w:p>
    <w:p w14:paraId="08AA106B" w14:textId="77777777" w:rsidR="00513961" w:rsidRPr="00513961" w:rsidRDefault="00513961" w:rsidP="0051396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7F447F3B" w14:textId="51C70DED" w:rsidR="00513961" w:rsidRPr="00513961" w:rsidRDefault="00513961" w:rsidP="00513961">
      <w:pPr>
        <w:pStyle w:val="paragraph"/>
        <w:numPr>
          <w:ilvl w:val="0"/>
          <w:numId w:val="31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513961">
        <w:rPr>
          <w:rStyle w:val="eop"/>
          <w:rFonts w:ascii="Arial" w:hAnsi="Arial" w:cs="Arial"/>
          <w:sz w:val="20"/>
          <w:szCs w:val="20"/>
        </w:rPr>
        <w:t xml:space="preserve">Centrum Interwencji Kryzysowej </w:t>
      </w:r>
    </w:p>
    <w:p w14:paraId="01D1FAA4" w14:textId="77777777" w:rsidR="00513961" w:rsidRPr="00513961" w:rsidRDefault="00513961" w:rsidP="0051396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513961">
        <w:rPr>
          <w:rStyle w:val="eop"/>
          <w:rFonts w:ascii="Arial" w:hAnsi="Arial" w:cs="Arial"/>
          <w:sz w:val="20"/>
          <w:szCs w:val="20"/>
        </w:rPr>
        <w:t>ul. Gdańska 12, 83-300 Kartuzy</w:t>
      </w:r>
    </w:p>
    <w:p w14:paraId="3CB7CAAF" w14:textId="6F8910F6" w:rsidR="00255500" w:rsidRDefault="00513961" w:rsidP="0051396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513961">
        <w:rPr>
          <w:rStyle w:val="eop"/>
          <w:rFonts w:ascii="Arial" w:hAnsi="Arial" w:cs="Arial"/>
          <w:sz w:val="20"/>
          <w:szCs w:val="20"/>
        </w:rPr>
        <w:t>tel.: 58 685 33 20</w:t>
      </w:r>
    </w:p>
    <w:p w14:paraId="3323CD0A" w14:textId="77777777" w:rsidR="00255500" w:rsidRPr="00513961" w:rsidRDefault="00255500" w:rsidP="00255500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2917D884" w14:textId="5D1F535F" w:rsidR="007A3F71" w:rsidRPr="00513961" w:rsidRDefault="00F60F66" w:rsidP="00513961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513961">
        <w:rPr>
          <w:rStyle w:val="normaltextrun"/>
          <w:rFonts w:ascii="Arial" w:hAnsi="Arial" w:cs="Arial"/>
          <w:b/>
          <w:sz w:val="20"/>
          <w:szCs w:val="20"/>
        </w:rPr>
        <w:t>Podmioty/organy wymiaru sprawiedliwości i zapewnienia bezpieczeństwa (Komisariat Policji, sąd rejonowy właściwy dla danej gminy, zespół kurateli sądowej, straż pożarna i ochotnicza)</w:t>
      </w:r>
      <w:r w:rsidRPr="00513961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5EB18BCB" w14:textId="7DFEAEDA" w:rsidR="00513961" w:rsidRPr="00513961" w:rsidRDefault="00513961" w:rsidP="00513961">
      <w:pPr>
        <w:pStyle w:val="paragraph"/>
        <w:numPr>
          <w:ilvl w:val="0"/>
          <w:numId w:val="31"/>
        </w:numPr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513961">
        <w:rPr>
          <w:rStyle w:val="normaltextrun"/>
          <w:rFonts w:ascii="Arial" w:hAnsi="Arial" w:cs="Arial"/>
          <w:sz w:val="20"/>
          <w:szCs w:val="20"/>
        </w:rPr>
        <w:t>Komenda Powiatowa Policji w Kartuzach</w:t>
      </w:r>
    </w:p>
    <w:p w14:paraId="5C4CDEF5" w14:textId="77777777" w:rsidR="00513961" w:rsidRPr="00513961" w:rsidRDefault="00513961" w:rsidP="00513961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513961">
        <w:rPr>
          <w:rStyle w:val="normaltextrun"/>
          <w:rFonts w:ascii="Arial" w:hAnsi="Arial" w:cs="Arial"/>
          <w:sz w:val="20"/>
          <w:szCs w:val="20"/>
        </w:rPr>
        <w:t xml:space="preserve">ul. Sambora 41, 83-300 Kartuzy </w:t>
      </w:r>
    </w:p>
    <w:p w14:paraId="0C1252A5" w14:textId="77777777" w:rsidR="00513961" w:rsidRPr="00513961" w:rsidRDefault="00513961" w:rsidP="00513961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513961">
        <w:rPr>
          <w:rStyle w:val="normaltextrun"/>
          <w:rFonts w:ascii="Arial" w:hAnsi="Arial" w:cs="Arial"/>
          <w:sz w:val="20"/>
          <w:szCs w:val="20"/>
        </w:rPr>
        <w:t>tel.: 723 695 382</w:t>
      </w:r>
    </w:p>
    <w:p w14:paraId="35F93E29" w14:textId="77777777" w:rsidR="00513961" w:rsidRPr="00513961" w:rsidRDefault="00513961" w:rsidP="00513961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513961">
        <w:rPr>
          <w:rStyle w:val="normaltextrun"/>
          <w:rFonts w:ascii="Arial" w:hAnsi="Arial" w:cs="Arial"/>
          <w:sz w:val="20"/>
          <w:szCs w:val="20"/>
        </w:rPr>
        <w:lastRenderedPageBreak/>
        <w:t>e-mail: komenda.kartuzy@gd.policja.gov.pl</w:t>
      </w:r>
    </w:p>
    <w:p w14:paraId="35D289E8" w14:textId="77777777" w:rsidR="00513961" w:rsidRPr="00513961" w:rsidRDefault="00513961" w:rsidP="00513961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513961">
        <w:rPr>
          <w:rStyle w:val="normaltextrun"/>
          <w:rFonts w:ascii="Arial" w:hAnsi="Arial" w:cs="Arial"/>
          <w:sz w:val="20"/>
          <w:szCs w:val="20"/>
        </w:rPr>
        <w:t>http://www.kartuzy.policja.gov.pl</w:t>
      </w:r>
    </w:p>
    <w:p w14:paraId="6901490B" w14:textId="77777777" w:rsidR="00513961" w:rsidRPr="00513961" w:rsidRDefault="00513961" w:rsidP="00513961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</w:p>
    <w:p w14:paraId="715C1AF0" w14:textId="41647E43" w:rsidR="00513961" w:rsidRPr="00513961" w:rsidRDefault="00513961" w:rsidP="00513961">
      <w:pPr>
        <w:pStyle w:val="paragraph"/>
        <w:numPr>
          <w:ilvl w:val="0"/>
          <w:numId w:val="31"/>
        </w:numPr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513961">
        <w:rPr>
          <w:rStyle w:val="normaltextrun"/>
          <w:rFonts w:ascii="Arial" w:hAnsi="Arial" w:cs="Arial"/>
          <w:sz w:val="20"/>
          <w:szCs w:val="20"/>
        </w:rPr>
        <w:t>Komenda Powiatowa Państwowej Straży Pożarnej w Kartuzach</w:t>
      </w:r>
    </w:p>
    <w:p w14:paraId="75825143" w14:textId="77777777" w:rsidR="00513961" w:rsidRPr="00513961" w:rsidRDefault="00513961" w:rsidP="00513961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513961">
        <w:rPr>
          <w:rStyle w:val="normaltextrun"/>
          <w:rFonts w:ascii="Arial" w:hAnsi="Arial" w:cs="Arial"/>
          <w:sz w:val="20"/>
          <w:szCs w:val="20"/>
        </w:rPr>
        <w:t xml:space="preserve">ul. 3 Maja 16 A, 83-300 Kartuzy   </w:t>
      </w:r>
    </w:p>
    <w:p w14:paraId="23745CB8" w14:textId="77777777" w:rsidR="00513961" w:rsidRPr="00513961" w:rsidRDefault="00513961" w:rsidP="00513961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513961">
        <w:rPr>
          <w:rStyle w:val="normaltextrun"/>
          <w:rFonts w:ascii="Arial" w:hAnsi="Arial" w:cs="Arial"/>
          <w:sz w:val="20"/>
          <w:szCs w:val="20"/>
        </w:rPr>
        <w:t>tel.: 58 681 13 57</w:t>
      </w:r>
    </w:p>
    <w:p w14:paraId="4215CF8B" w14:textId="77777777" w:rsidR="00513961" w:rsidRPr="00513961" w:rsidRDefault="00513961" w:rsidP="00513961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513961">
        <w:rPr>
          <w:rStyle w:val="normaltextrun"/>
          <w:rFonts w:ascii="Arial" w:hAnsi="Arial" w:cs="Arial"/>
          <w:sz w:val="20"/>
          <w:szCs w:val="20"/>
        </w:rPr>
        <w:t>e-mail: sekretariat.kartuzy@straz.gda.pl</w:t>
      </w:r>
    </w:p>
    <w:p w14:paraId="59C7D306" w14:textId="77777777" w:rsidR="00513961" w:rsidRPr="00513961" w:rsidRDefault="00513961" w:rsidP="00513961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513961">
        <w:rPr>
          <w:rStyle w:val="normaltextrun"/>
          <w:rFonts w:ascii="Arial" w:hAnsi="Arial" w:cs="Arial"/>
          <w:sz w:val="20"/>
          <w:szCs w:val="20"/>
        </w:rPr>
        <w:t>http://kppspkartuzy.pl</w:t>
      </w:r>
    </w:p>
    <w:p w14:paraId="61F76A9D" w14:textId="77777777" w:rsidR="00513961" w:rsidRPr="00513961" w:rsidRDefault="00513961" w:rsidP="00513961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</w:p>
    <w:p w14:paraId="6BC1F647" w14:textId="13D9B7C9" w:rsidR="00513961" w:rsidRPr="00513961" w:rsidRDefault="00513961" w:rsidP="00513961">
      <w:pPr>
        <w:pStyle w:val="paragraph"/>
        <w:numPr>
          <w:ilvl w:val="0"/>
          <w:numId w:val="31"/>
        </w:numPr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513961">
        <w:rPr>
          <w:rStyle w:val="normaltextrun"/>
          <w:rFonts w:ascii="Arial" w:hAnsi="Arial" w:cs="Arial"/>
          <w:sz w:val="20"/>
          <w:szCs w:val="20"/>
        </w:rPr>
        <w:t>Sąd Rejonowy w Kartuzach</w:t>
      </w:r>
    </w:p>
    <w:p w14:paraId="0B11FB8E" w14:textId="77777777" w:rsidR="00513961" w:rsidRPr="00513961" w:rsidRDefault="00513961" w:rsidP="00513961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513961">
        <w:rPr>
          <w:rStyle w:val="normaltextrun"/>
          <w:rFonts w:ascii="Arial" w:hAnsi="Arial" w:cs="Arial"/>
          <w:sz w:val="20"/>
          <w:szCs w:val="20"/>
        </w:rPr>
        <w:t>ul. Kościuszki 1, 83-300 Kartuzy</w:t>
      </w:r>
    </w:p>
    <w:p w14:paraId="4BEC3081" w14:textId="77777777" w:rsidR="00513961" w:rsidRPr="00513961" w:rsidRDefault="00513961" w:rsidP="00513961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513961">
        <w:rPr>
          <w:rStyle w:val="normaltextrun"/>
          <w:rFonts w:ascii="Arial" w:hAnsi="Arial" w:cs="Arial"/>
          <w:sz w:val="20"/>
          <w:szCs w:val="20"/>
        </w:rPr>
        <w:t>tel.: 58 779 68 00</w:t>
      </w:r>
    </w:p>
    <w:p w14:paraId="3F0DAE5D" w14:textId="77777777" w:rsidR="00513961" w:rsidRPr="00513961" w:rsidRDefault="00513961" w:rsidP="00513961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513961">
        <w:rPr>
          <w:rStyle w:val="normaltextrun"/>
          <w:rFonts w:ascii="Arial" w:hAnsi="Arial" w:cs="Arial"/>
          <w:sz w:val="20"/>
          <w:szCs w:val="20"/>
        </w:rPr>
        <w:t>e-mail: srkartuzy@kartuzy.sr.gov.pl</w:t>
      </w:r>
    </w:p>
    <w:p w14:paraId="0AE6F609" w14:textId="77777777" w:rsidR="00513961" w:rsidRPr="00513961" w:rsidRDefault="00513961" w:rsidP="00513961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513961">
        <w:rPr>
          <w:rStyle w:val="normaltextrun"/>
          <w:rFonts w:ascii="Arial" w:hAnsi="Arial" w:cs="Arial"/>
          <w:sz w:val="20"/>
          <w:szCs w:val="20"/>
        </w:rPr>
        <w:t>http://www.kartuzy.sr.gov.pl/</w:t>
      </w:r>
    </w:p>
    <w:p w14:paraId="59797F59" w14:textId="77777777" w:rsidR="00513961" w:rsidRPr="00513961" w:rsidRDefault="00513961" w:rsidP="00513961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</w:p>
    <w:p w14:paraId="25176F7F" w14:textId="6084734D" w:rsidR="00513961" w:rsidRPr="00513961" w:rsidRDefault="00513961" w:rsidP="00513961">
      <w:pPr>
        <w:pStyle w:val="paragraph"/>
        <w:numPr>
          <w:ilvl w:val="0"/>
          <w:numId w:val="31"/>
        </w:numPr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513961">
        <w:rPr>
          <w:rStyle w:val="normaltextrun"/>
          <w:rFonts w:ascii="Arial" w:hAnsi="Arial" w:cs="Arial"/>
          <w:sz w:val="20"/>
          <w:szCs w:val="20"/>
        </w:rPr>
        <w:t>Zespół kuratorskiej służby sądowej wykonujący orzeczenia w sprawach rodzinnych i nieletnich</w:t>
      </w:r>
    </w:p>
    <w:p w14:paraId="0F1D1FC6" w14:textId="77777777" w:rsidR="00513961" w:rsidRPr="00513961" w:rsidRDefault="00513961" w:rsidP="00513961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513961">
        <w:rPr>
          <w:rStyle w:val="normaltextrun"/>
          <w:rFonts w:ascii="Arial" w:hAnsi="Arial" w:cs="Arial"/>
          <w:sz w:val="20"/>
          <w:szCs w:val="20"/>
        </w:rPr>
        <w:t>ul. Kościuszki 1, 83-300 Kartuzy</w:t>
      </w:r>
    </w:p>
    <w:p w14:paraId="6B58B117" w14:textId="77777777" w:rsidR="00513961" w:rsidRPr="00513961" w:rsidRDefault="00513961" w:rsidP="00513961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513961">
        <w:rPr>
          <w:rStyle w:val="normaltextrun"/>
          <w:rFonts w:ascii="Arial" w:hAnsi="Arial" w:cs="Arial"/>
          <w:sz w:val="20"/>
          <w:szCs w:val="20"/>
        </w:rPr>
        <w:t>tel.: 58 779 68 92</w:t>
      </w:r>
    </w:p>
    <w:p w14:paraId="448EA81B" w14:textId="77777777" w:rsidR="00513961" w:rsidRPr="00513961" w:rsidRDefault="00513961" w:rsidP="00513961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513961">
        <w:rPr>
          <w:rStyle w:val="normaltextrun"/>
          <w:rFonts w:ascii="Arial" w:hAnsi="Arial" w:cs="Arial"/>
          <w:sz w:val="20"/>
          <w:szCs w:val="20"/>
        </w:rPr>
        <w:t>e-mail: kuratorzyrodzinni@kartuzy.sr.gov.pl</w:t>
      </w:r>
    </w:p>
    <w:p w14:paraId="11B5F9C1" w14:textId="2FD3EB40" w:rsidR="00513961" w:rsidRPr="00513961" w:rsidRDefault="00513961" w:rsidP="00513961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513961">
        <w:rPr>
          <w:rStyle w:val="normaltextrun"/>
          <w:rFonts w:ascii="Arial" w:hAnsi="Arial" w:cs="Arial"/>
          <w:sz w:val="20"/>
          <w:szCs w:val="20"/>
        </w:rPr>
        <w:t>http://www.kartuzy.sr.gov.pl</w:t>
      </w:r>
    </w:p>
    <w:p w14:paraId="7494BB9C" w14:textId="08EE52BA" w:rsidR="00DD0308" w:rsidRDefault="00DD0308" w:rsidP="00513961">
      <w:pPr>
        <w:pStyle w:val="paragraph"/>
        <w:spacing w:line="360" w:lineRule="auto"/>
        <w:textAlignment w:val="baseline"/>
        <w:rPr>
          <w:rFonts w:ascii="Arial" w:hAnsi="Arial" w:cs="Arial"/>
          <w:sz w:val="20"/>
          <w:szCs w:val="20"/>
        </w:rPr>
      </w:pPr>
    </w:p>
    <w:p w14:paraId="39E85135" w14:textId="77777777" w:rsidR="00DD0308" w:rsidRDefault="00DD0308" w:rsidP="007D1730">
      <w:pPr>
        <w:pStyle w:val="paragraph"/>
        <w:spacing w:line="360" w:lineRule="auto"/>
        <w:ind w:left="720"/>
        <w:textAlignment w:val="baseline"/>
        <w:rPr>
          <w:rFonts w:ascii="Arial" w:hAnsi="Arial" w:cs="Arial"/>
          <w:sz w:val="20"/>
          <w:szCs w:val="20"/>
        </w:rPr>
      </w:pPr>
    </w:p>
    <w:p w14:paraId="69B2F991" w14:textId="77777777" w:rsidR="00C1044F" w:rsidRPr="007A3F71" w:rsidRDefault="00C1044F" w:rsidP="00C1044F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62F6322D" w14:textId="7DB81C91" w:rsidR="007A3F71" w:rsidRPr="00513961" w:rsidRDefault="00F60F66" w:rsidP="00513961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513961">
        <w:rPr>
          <w:rStyle w:val="normaltextrun"/>
          <w:rFonts w:ascii="Arial" w:hAnsi="Arial" w:cs="Arial"/>
          <w:b/>
          <w:sz w:val="20"/>
          <w:szCs w:val="20"/>
        </w:rPr>
        <w:t>Organizacje pozarządowe (w tym działające przy kościołach i związkach wyznaniowych np. caritas, stowarzyszenia, fundacje, koła, świetlice środowiskowe, towarzystwa)</w:t>
      </w:r>
      <w:r w:rsidRPr="00513961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3FD53BB8" w14:textId="28A95044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Kartuskie Centrum Caritas</w:t>
      </w:r>
    </w:p>
    <w:p w14:paraId="7260CBDF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ul. Wybickiego 35, 83-300 Kartuzy</w:t>
      </w:r>
    </w:p>
    <w:p w14:paraId="067A158A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1498F56D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Stowarzyszenie Regionalny Zespół Pieśni i Tańca „Kaszuby</w:t>
      </w:r>
    </w:p>
    <w:p w14:paraId="4B0C031B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ul. Gdańska 15/5, 83-300 Kartuzy</w:t>
      </w:r>
    </w:p>
    <w:p w14:paraId="26DFF89A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795104F5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Stowarzyszenie „Kolegiata Kartuska” w Kartuzach</w:t>
      </w:r>
    </w:p>
    <w:p w14:paraId="3438231D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ul. Klasztorna 5, 83-300 Kartuzy</w:t>
      </w:r>
    </w:p>
    <w:p w14:paraId="68A7EFF7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0DADCE2B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Towarzystwo Przyjaciół Muzeum Kaszubskiego im. Franciszka Brzezińskiego</w:t>
      </w:r>
    </w:p>
    <w:p w14:paraId="5FCB0FA0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ul. Kościerska 1, 83-300 Kartuzy</w:t>
      </w:r>
    </w:p>
    <w:p w14:paraId="0C235C52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e-mail: muzeum@muzeum-kaszubskie.gda.pl</w:t>
      </w:r>
    </w:p>
    <w:p w14:paraId="43997E8B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729882A5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Stowarzyszenie Kulturalno-Artystyczne „Perspektywa”</w:t>
      </w:r>
    </w:p>
    <w:p w14:paraId="5FD8E036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proofErr w:type="spellStart"/>
      <w:r w:rsidRPr="00513961">
        <w:rPr>
          <w:rFonts w:ascii="Arial" w:hAnsi="Arial" w:cs="Arial"/>
          <w:sz w:val="20"/>
          <w:szCs w:val="20"/>
        </w:rPr>
        <w:t>ul.Zielone</w:t>
      </w:r>
      <w:proofErr w:type="spellEnd"/>
      <w:r w:rsidRPr="00513961">
        <w:rPr>
          <w:rFonts w:ascii="Arial" w:hAnsi="Arial" w:cs="Arial"/>
          <w:sz w:val="20"/>
          <w:szCs w:val="20"/>
        </w:rPr>
        <w:t xml:space="preserve"> Wzgórze 16, 83-300 Kartuzy</w:t>
      </w:r>
    </w:p>
    <w:p w14:paraId="1E1E6397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e-mail: stow.perspektywa@gmail.com</w:t>
      </w:r>
    </w:p>
    <w:p w14:paraId="0EDF67E2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www.perspektywakultury.pl</w:t>
      </w:r>
    </w:p>
    <w:p w14:paraId="2BA0FC47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59FB0BF4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Stowarzyszenie Ludzi z Inicjatywą – „Chmielno NON-STOP”</w:t>
      </w:r>
    </w:p>
    <w:p w14:paraId="0F067985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ul. Mściwoja II 28 A, 83-300 Kartuzy</w:t>
      </w:r>
    </w:p>
    <w:p w14:paraId="067089AF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www.chmielno-nonstop.pl</w:t>
      </w:r>
    </w:p>
    <w:p w14:paraId="265EB20D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19E16E66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Stowarzyszenie „Mini Klub Polska”</w:t>
      </w:r>
    </w:p>
    <w:p w14:paraId="7854F214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ul. Kościuszki 19, 83-300 Kartuz</w:t>
      </w:r>
    </w:p>
    <w:p w14:paraId="6DD7DDDA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0D66E651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Towarzystwo Miłośników Kartuz</w:t>
      </w:r>
    </w:p>
    <w:p w14:paraId="3F9E571D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ul. J. Hallera 1/12, 83-300 Kartuzy</w:t>
      </w:r>
    </w:p>
    <w:p w14:paraId="3880DB63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e-mail: tmkartuz@gmail.com</w:t>
      </w:r>
    </w:p>
    <w:p w14:paraId="426D355D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72A506CD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Stowarzyszenie Kaszubskie Centrum Sportu</w:t>
      </w:r>
    </w:p>
    <w:p w14:paraId="4002D465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ul. Węglowa 1H, 83-300 Kartuzy</w:t>
      </w:r>
    </w:p>
    <w:p w14:paraId="479AEC26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1D625642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Stowarzyszenie Stop dla Uzależnień</w:t>
      </w:r>
    </w:p>
    <w:p w14:paraId="6093DD65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ul. Kościerska 13, 83-300 Kartuzy</w:t>
      </w:r>
    </w:p>
    <w:p w14:paraId="23A1471B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7D31A15C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Fundacja Społeczna Akademia Wdrażania Innowacji Technologicznych</w:t>
      </w:r>
    </w:p>
    <w:p w14:paraId="74083C5B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ul. Jeziorna 2/33, 83-300 Kartuzy</w:t>
      </w:r>
    </w:p>
    <w:p w14:paraId="7B006BA9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5A2F354B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Stowarzyszenie Aktywne Kaszuby</w:t>
      </w:r>
    </w:p>
    <w:p w14:paraId="601C64AC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ul. Hallera 1, 83-300 Kartuzy</w:t>
      </w:r>
    </w:p>
    <w:p w14:paraId="3C4EFFF0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3DBD71C7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Stowarzyszenie Otwarte Kaszuby</w:t>
      </w:r>
    </w:p>
    <w:p w14:paraId="27C2C619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ul. Łąkowa 85, 83-300 Kartuzy</w:t>
      </w:r>
    </w:p>
    <w:p w14:paraId="763668A6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205991A8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Towarzystwo Upiększania Miasta Kartuz</w:t>
      </w:r>
    </w:p>
    <w:p w14:paraId="27359C7F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ul. Gdańska 10, 83-300 Kartuzy</w:t>
      </w:r>
    </w:p>
    <w:p w14:paraId="4EC16C08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6D5A5C13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Stowarzyszenie Turystyczne Kaszuby</w:t>
      </w:r>
    </w:p>
    <w:p w14:paraId="3E8B37B1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ul. Klasztorna 1, 83-300 Kartuzy</w:t>
      </w:r>
    </w:p>
    <w:p w14:paraId="7DE465A0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e-mail: stk@kaszuby.com.pl</w:t>
      </w:r>
    </w:p>
    <w:p w14:paraId="3E1BB3A5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www.zmyslykaszub.pl</w:t>
      </w:r>
    </w:p>
    <w:p w14:paraId="47C798FB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4F44BF6E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Kaszubskie Stowarzyszenie Sportowe „Sokół”</w:t>
      </w:r>
    </w:p>
    <w:p w14:paraId="1B70CE88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ul. Piłsudskiego 10</w:t>
      </w:r>
    </w:p>
    <w:p w14:paraId="51AFFCA4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83-300 Kartuzy</w:t>
      </w:r>
    </w:p>
    <w:p w14:paraId="677BF31F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e-mail: sokol@sokol.kartuzy.pl</w:t>
      </w:r>
    </w:p>
    <w:p w14:paraId="192ADA69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www.sokol.kartuzy.pl</w:t>
      </w:r>
    </w:p>
    <w:p w14:paraId="1C09A213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389B61A9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Gminny Klub Sportowy „Cartusia” w Kartuzach</w:t>
      </w:r>
    </w:p>
    <w:p w14:paraId="3BFE510F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ul. Gdańska 15, 83-300 Kartuzy</w:t>
      </w:r>
    </w:p>
    <w:p w14:paraId="26787CED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www.cartusia.pl</w:t>
      </w:r>
    </w:p>
    <w:p w14:paraId="775D46B8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506EEAA4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Fundacja Promocji Sportu Macieja Hirsza</w:t>
      </w:r>
    </w:p>
    <w:p w14:paraId="4A2C81B3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ul. Nowe Osiedle 8/6, 83-300 Kartuzy</w:t>
      </w:r>
    </w:p>
    <w:p w14:paraId="28788DFD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33EBF435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Stowarzyszenie „Semper Paratus”</w:t>
      </w:r>
    </w:p>
    <w:p w14:paraId="7E047229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os. J. Wybickiego 18/7, 83-300 Kartuzy</w:t>
      </w:r>
    </w:p>
    <w:p w14:paraId="0B9C9817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e-mail: semperparatus.gda@wp.pl</w:t>
      </w:r>
    </w:p>
    <w:p w14:paraId="11837450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7B11DF40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 xml:space="preserve">Akademia Piłkarska Kartuzy </w:t>
      </w:r>
    </w:p>
    <w:p w14:paraId="77AE914F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 xml:space="preserve">os. Derdowskiego 4/9, 83-300 Kartuzy </w:t>
      </w:r>
    </w:p>
    <w:p w14:paraId="7F0975A9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28F3DF3D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Stowarzyszenie Abstynenckie „Kaszuby”</w:t>
      </w:r>
    </w:p>
    <w:p w14:paraId="2EC7F0F7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ul. Jeziorna 18a, 83-300 Kartuzy</w:t>
      </w:r>
    </w:p>
    <w:p w14:paraId="47740A59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49BDD146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 xml:space="preserve">Fundacja „Biała Karta” </w:t>
      </w:r>
    </w:p>
    <w:p w14:paraId="12123536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ul. Piłsudskiego 13, 83-300 Kartuzy</w:t>
      </w:r>
    </w:p>
    <w:p w14:paraId="5F9016BB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35C4F407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Stowarzyszenie na rzecz Osób Niepełnosprawnych przy S.O.S.W w Kartuzach</w:t>
      </w:r>
    </w:p>
    <w:p w14:paraId="5FD28031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ul. 3 Maja 34, 83-300 Kartuzy</w:t>
      </w:r>
    </w:p>
    <w:p w14:paraId="298CB4DD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e-mail: stowarzyszeniekartuzy@tlen.pl</w:t>
      </w:r>
    </w:p>
    <w:p w14:paraId="16034CB1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17A1E3F1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Stowarzyszenie na rzecz Kultury, Aktywizacji, Rehabilitacji, Terapii i Autonomii „Karta”</w:t>
      </w:r>
    </w:p>
    <w:p w14:paraId="38B24C86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ul. Gdańska 1, 83-300 Kartuzy</w:t>
      </w:r>
    </w:p>
    <w:p w14:paraId="2B2E7E75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e-mail: samopomocy@wp.pl</w:t>
      </w:r>
    </w:p>
    <w:p w14:paraId="31B616D0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3195E7E7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Stowarzyszenie Świat Autyzmu</w:t>
      </w:r>
    </w:p>
    <w:p w14:paraId="5EEE678D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ul. Gdańska 15, 83-300 Kartuzy</w:t>
      </w:r>
    </w:p>
    <w:p w14:paraId="7B0775DE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e-mail: stowarzyszenie@swiatautyzmu.kartuzy.pl</w:t>
      </w:r>
    </w:p>
    <w:p w14:paraId="6841CA32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3EF6C671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Stowarzyszenie na rzecz Wychowanków MOS Kartuzy w Drodze</w:t>
      </w:r>
    </w:p>
    <w:p w14:paraId="1C27B492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ul. 3 Maja 34, 83-300 Kartuzy</w:t>
      </w:r>
    </w:p>
    <w:p w14:paraId="3A46FE82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509EA747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Stowarzyszenie „Borowy Las dla Przyszłości”</w:t>
      </w:r>
    </w:p>
    <w:p w14:paraId="718437C4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ul. Słoneczna 3, 83-300 Kartuzy</w:t>
      </w:r>
    </w:p>
    <w:p w14:paraId="785C4665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07059BFD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lastRenderedPageBreak/>
        <w:t>Fundacja Edukacji i Działań Społecznych</w:t>
      </w:r>
    </w:p>
    <w:p w14:paraId="7D3DDFCB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 xml:space="preserve">ul. Jeziorna 2/33, 83-300 Kartuzy, </w:t>
      </w:r>
    </w:p>
    <w:p w14:paraId="49BF795D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tel. 506 625 789 lub 698 146 654</w:t>
      </w:r>
    </w:p>
    <w:p w14:paraId="519FC01F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 xml:space="preserve">e- mail: fundacja@fundacjaeds.pl </w:t>
      </w:r>
    </w:p>
    <w:p w14:paraId="789A4F35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www.fundacjaeds.pl</w:t>
      </w:r>
    </w:p>
    <w:p w14:paraId="52DD9E50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1B0F38DC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Stowarzyszenie dla Rozwoju Edukacji przy ZSZIO w Kartuzach</w:t>
      </w:r>
    </w:p>
    <w:p w14:paraId="32050293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ul. Wzgórze Wolności 3, 83-300 Kartuzy</w:t>
      </w:r>
    </w:p>
    <w:p w14:paraId="05409327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1959F92A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Stowarzyszenie Przyjaciół Jedynki</w:t>
      </w:r>
    </w:p>
    <w:p w14:paraId="2BB88A5D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ul. 3 Maja 14, 83-300 Kartuzy</w:t>
      </w:r>
    </w:p>
    <w:p w14:paraId="61A0DDE9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e-mail: przyjacielejedynki@gazeta.pl</w:t>
      </w:r>
    </w:p>
    <w:p w14:paraId="736E2276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www.sp1kartuzy.edupage.org</w:t>
      </w:r>
    </w:p>
    <w:p w14:paraId="632CFB81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4FB980C5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Towarzystwo Przyjaźni Polsko-Niemieckiej</w:t>
      </w:r>
    </w:p>
    <w:p w14:paraId="1A8DD78A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ul. Hallera 1, 83-300 Kartuzy</w:t>
      </w:r>
    </w:p>
    <w:p w14:paraId="4E929808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68DF4F02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Europejska Fundacja Promocji Kultury „Wyspa Artystów”</w:t>
      </w:r>
    </w:p>
    <w:p w14:paraId="59E6F357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Sitno 28, 83 -330 Kartuzy</w:t>
      </w:r>
    </w:p>
    <w:p w14:paraId="0C1234DD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www.wyspaartystow.pl</w:t>
      </w:r>
    </w:p>
    <w:p w14:paraId="3182B71C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7EB7892E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Stowarzyszenie Rozwoju i Promocji Wsi Powiatu Kartuskiego „Kaszubski Raj”</w:t>
      </w:r>
    </w:p>
    <w:p w14:paraId="6216AC02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Sitno 89 E, 83-330 Kartuzy</w:t>
      </w:r>
    </w:p>
    <w:p w14:paraId="1AD1C423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7C5E2C68" w14:textId="77777777" w:rsidR="00513961" w:rsidRPr="00513961" w:rsidRDefault="00513961" w:rsidP="00513961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Klub Abstynenta Novum</w:t>
      </w:r>
    </w:p>
    <w:p w14:paraId="43DA8CBD" w14:textId="77777777" w:rsidR="00513961" w:rsidRPr="0051396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lastRenderedPageBreak/>
        <w:t>ul. Jeziorna 8, 83-300 Kartuzy</w:t>
      </w:r>
    </w:p>
    <w:p w14:paraId="6B187AB6" w14:textId="32560B59" w:rsidR="007A3F71" w:rsidRDefault="00513961" w:rsidP="00513961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513961">
        <w:rPr>
          <w:rFonts w:ascii="Arial" w:hAnsi="Arial" w:cs="Arial"/>
          <w:sz w:val="20"/>
          <w:szCs w:val="20"/>
        </w:rPr>
        <w:t>tel.: 58 681 47 43</w:t>
      </w:r>
    </w:p>
    <w:p w14:paraId="6C1819CB" w14:textId="73A269F1" w:rsidR="00DD0308" w:rsidRDefault="00DD0308" w:rsidP="007A3F7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38C743A7" w14:textId="77777777" w:rsidR="00DD0308" w:rsidRPr="00513961" w:rsidRDefault="00DD0308" w:rsidP="007A3F71">
      <w:pPr>
        <w:pStyle w:val="paragraph"/>
        <w:textAlignment w:val="baseline"/>
        <w:rPr>
          <w:rFonts w:ascii="Arial" w:hAnsi="Arial" w:cs="Arial"/>
          <w:b/>
          <w:sz w:val="20"/>
          <w:szCs w:val="20"/>
        </w:rPr>
      </w:pPr>
    </w:p>
    <w:p w14:paraId="7243AD68" w14:textId="15707098" w:rsidR="00255500" w:rsidRPr="00513961" w:rsidRDefault="00F60F66" w:rsidP="00513961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513961">
        <w:rPr>
          <w:rStyle w:val="normaltextrun"/>
          <w:rFonts w:ascii="Arial" w:hAnsi="Arial" w:cs="Arial"/>
          <w:b/>
          <w:sz w:val="20"/>
          <w:szCs w:val="20"/>
        </w:rPr>
        <w:t>Ośrodki kultury (dom kultury, gminny Ośrodek kultury, centra kultury, biblioteki publiczne) </w:t>
      </w:r>
      <w:r w:rsidRPr="00513961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44DF49F8" w14:textId="45257DB2" w:rsidR="00DD0308" w:rsidRDefault="00DD0308" w:rsidP="00255500">
      <w:pPr>
        <w:pStyle w:val="Akapitzlist"/>
        <w:rPr>
          <w:rStyle w:val="eop"/>
          <w:rFonts w:cs="Arial"/>
          <w:sz w:val="20"/>
          <w:szCs w:val="20"/>
        </w:rPr>
      </w:pPr>
    </w:p>
    <w:p w14:paraId="0BA3ECEA" w14:textId="1E536DDA" w:rsidR="00513961" w:rsidRPr="00513961" w:rsidRDefault="00513961" w:rsidP="00513961">
      <w:pPr>
        <w:pStyle w:val="Akapitzlist"/>
        <w:numPr>
          <w:ilvl w:val="0"/>
          <w:numId w:val="31"/>
        </w:numPr>
        <w:rPr>
          <w:rStyle w:val="eop"/>
          <w:rFonts w:cs="Arial"/>
          <w:sz w:val="20"/>
          <w:szCs w:val="20"/>
        </w:rPr>
      </w:pPr>
      <w:r w:rsidRPr="00513961">
        <w:rPr>
          <w:rStyle w:val="eop"/>
          <w:rFonts w:cs="Arial"/>
          <w:sz w:val="20"/>
          <w:szCs w:val="20"/>
        </w:rPr>
        <w:t>Miejska i Powiatowa Biblioteka Publiczna im. Janusza Żurakowskiego w Kartuzach</w:t>
      </w:r>
    </w:p>
    <w:p w14:paraId="68E8E704" w14:textId="49F368C8" w:rsidR="000041B3" w:rsidRDefault="00513961" w:rsidP="000041B3">
      <w:pPr>
        <w:rPr>
          <w:rStyle w:val="eop"/>
          <w:rFonts w:cs="Arial"/>
          <w:sz w:val="20"/>
          <w:szCs w:val="20"/>
        </w:rPr>
      </w:pPr>
      <w:r w:rsidRPr="000041B3">
        <w:rPr>
          <w:rStyle w:val="eop"/>
          <w:rFonts w:cs="Arial"/>
          <w:sz w:val="20"/>
          <w:szCs w:val="20"/>
        </w:rPr>
        <w:t>ul. Dworzec 4, 83-300 Kartuz</w:t>
      </w:r>
      <w:r w:rsidR="000041B3">
        <w:rPr>
          <w:rStyle w:val="eop"/>
          <w:rFonts w:cs="Arial"/>
          <w:sz w:val="20"/>
          <w:szCs w:val="20"/>
        </w:rPr>
        <w:t>y</w:t>
      </w:r>
    </w:p>
    <w:p w14:paraId="522B2811" w14:textId="5A50CD82" w:rsidR="00513961" w:rsidRPr="000041B3" w:rsidRDefault="00513961" w:rsidP="000041B3">
      <w:pPr>
        <w:rPr>
          <w:rStyle w:val="eop"/>
          <w:rFonts w:cs="Arial"/>
          <w:sz w:val="20"/>
          <w:szCs w:val="20"/>
        </w:rPr>
      </w:pPr>
      <w:r w:rsidRPr="000041B3">
        <w:rPr>
          <w:rStyle w:val="eop"/>
          <w:rFonts w:cs="Arial"/>
          <w:sz w:val="20"/>
          <w:szCs w:val="20"/>
        </w:rPr>
        <w:t xml:space="preserve">tel. (58) 681-15-15 </w:t>
      </w:r>
    </w:p>
    <w:p w14:paraId="5CAD0252" w14:textId="77777777" w:rsidR="00513961" w:rsidRPr="000041B3" w:rsidRDefault="00513961" w:rsidP="000041B3">
      <w:pPr>
        <w:rPr>
          <w:rStyle w:val="eop"/>
          <w:rFonts w:cs="Arial"/>
          <w:sz w:val="20"/>
          <w:szCs w:val="20"/>
        </w:rPr>
      </w:pPr>
      <w:r w:rsidRPr="000041B3">
        <w:rPr>
          <w:rStyle w:val="eop"/>
          <w:rFonts w:cs="Arial"/>
          <w:sz w:val="20"/>
          <w:szCs w:val="20"/>
        </w:rPr>
        <w:t>e-mail: poczta@biblioteka.kartuzy.pl</w:t>
      </w:r>
    </w:p>
    <w:p w14:paraId="743EDE13" w14:textId="77777777" w:rsidR="00513961" w:rsidRPr="000041B3" w:rsidRDefault="00513961" w:rsidP="000041B3">
      <w:pPr>
        <w:rPr>
          <w:rStyle w:val="eop"/>
          <w:rFonts w:cs="Arial"/>
          <w:sz w:val="20"/>
          <w:szCs w:val="20"/>
        </w:rPr>
      </w:pPr>
      <w:r w:rsidRPr="000041B3">
        <w:rPr>
          <w:rStyle w:val="eop"/>
          <w:rFonts w:cs="Arial"/>
          <w:sz w:val="20"/>
          <w:szCs w:val="20"/>
        </w:rPr>
        <w:t>https://www.biblioteka.kartuzy.pl</w:t>
      </w:r>
    </w:p>
    <w:p w14:paraId="2ADA7A63" w14:textId="77777777" w:rsidR="00513961" w:rsidRPr="00513961" w:rsidRDefault="00513961" w:rsidP="00513961">
      <w:pPr>
        <w:pStyle w:val="Akapitzlist"/>
        <w:rPr>
          <w:rStyle w:val="eop"/>
          <w:rFonts w:cs="Arial"/>
          <w:sz w:val="20"/>
          <w:szCs w:val="20"/>
        </w:rPr>
      </w:pPr>
    </w:p>
    <w:p w14:paraId="1A95E8A1" w14:textId="71718376" w:rsidR="00513961" w:rsidRPr="00513961" w:rsidRDefault="00513961" w:rsidP="00513961">
      <w:pPr>
        <w:pStyle w:val="Akapitzlist"/>
        <w:numPr>
          <w:ilvl w:val="0"/>
          <w:numId w:val="31"/>
        </w:numPr>
        <w:rPr>
          <w:rStyle w:val="eop"/>
          <w:rFonts w:cs="Arial"/>
          <w:sz w:val="20"/>
          <w:szCs w:val="20"/>
        </w:rPr>
      </w:pPr>
      <w:r w:rsidRPr="00513961">
        <w:rPr>
          <w:rStyle w:val="eop"/>
          <w:rFonts w:cs="Arial"/>
          <w:sz w:val="20"/>
          <w:szCs w:val="20"/>
        </w:rPr>
        <w:t>Kartuskie Centrum Kultury w Kartuzach</w:t>
      </w:r>
    </w:p>
    <w:p w14:paraId="040A38F7" w14:textId="77777777" w:rsidR="00513961" w:rsidRPr="000041B3" w:rsidRDefault="00513961" w:rsidP="000041B3">
      <w:pPr>
        <w:rPr>
          <w:rStyle w:val="eop"/>
          <w:rFonts w:cs="Arial"/>
          <w:sz w:val="20"/>
          <w:szCs w:val="20"/>
        </w:rPr>
      </w:pPr>
      <w:r w:rsidRPr="000041B3">
        <w:rPr>
          <w:rStyle w:val="eop"/>
          <w:rFonts w:cs="Arial"/>
          <w:sz w:val="20"/>
          <w:szCs w:val="20"/>
        </w:rPr>
        <w:t>ul. Klasztorna 1, 83-300 Kartuzy</w:t>
      </w:r>
    </w:p>
    <w:p w14:paraId="1738125B" w14:textId="77777777" w:rsidR="00513961" w:rsidRPr="000041B3" w:rsidRDefault="00513961" w:rsidP="000041B3">
      <w:pPr>
        <w:rPr>
          <w:rStyle w:val="eop"/>
          <w:rFonts w:cs="Arial"/>
          <w:sz w:val="20"/>
          <w:szCs w:val="20"/>
        </w:rPr>
      </w:pPr>
      <w:r w:rsidRPr="000041B3">
        <w:rPr>
          <w:rStyle w:val="eop"/>
          <w:rFonts w:cs="Arial"/>
          <w:sz w:val="20"/>
          <w:szCs w:val="20"/>
        </w:rPr>
        <w:t xml:space="preserve">tel.: 58 681 29 39 </w:t>
      </w:r>
    </w:p>
    <w:p w14:paraId="5D24F07E" w14:textId="77777777" w:rsidR="00513961" w:rsidRPr="000041B3" w:rsidRDefault="00513961" w:rsidP="000041B3">
      <w:pPr>
        <w:rPr>
          <w:rStyle w:val="eop"/>
          <w:rFonts w:cs="Arial"/>
          <w:sz w:val="20"/>
          <w:szCs w:val="20"/>
        </w:rPr>
      </w:pPr>
      <w:r w:rsidRPr="000041B3">
        <w:rPr>
          <w:rStyle w:val="eop"/>
          <w:rFonts w:cs="Arial"/>
          <w:sz w:val="20"/>
          <w:szCs w:val="20"/>
        </w:rPr>
        <w:t>e-mail: biuro@centrum.kultury.pl</w:t>
      </w:r>
    </w:p>
    <w:p w14:paraId="4A53DDE5" w14:textId="6D2AFDE4" w:rsidR="00DD0308" w:rsidRPr="000041B3" w:rsidRDefault="00513961" w:rsidP="000041B3">
      <w:pPr>
        <w:rPr>
          <w:rStyle w:val="eop"/>
          <w:rFonts w:cs="Arial"/>
          <w:sz w:val="20"/>
          <w:szCs w:val="20"/>
        </w:rPr>
      </w:pPr>
      <w:r w:rsidRPr="000041B3">
        <w:rPr>
          <w:rStyle w:val="eop"/>
          <w:rFonts w:cs="Arial"/>
          <w:sz w:val="20"/>
          <w:szCs w:val="20"/>
        </w:rPr>
        <w:t>http://kartuskiecentrum.kultury.pl</w:t>
      </w:r>
    </w:p>
    <w:p w14:paraId="19C694B5" w14:textId="77777777" w:rsidR="00255500" w:rsidRPr="00513961" w:rsidRDefault="00255500" w:rsidP="00513961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0E4A7F51" w14:textId="6F080959" w:rsidR="00FF7478" w:rsidRPr="00513961" w:rsidRDefault="00F60F66" w:rsidP="00513961">
      <w:pPr>
        <w:pStyle w:val="Akapitzlist"/>
        <w:numPr>
          <w:ilvl w:val="0"/>
          <w:numId w:val="26"/>
        </w:numPr>
        <w:spacing w:line="259" w:lineRule="auto"/>
        <w:rPr>
          <w:rStyle w:val="eop"/>
          <w:rFonts w:cs="Arial"/>
          <w:b/>
          <w:color w:val="000000" w:themeColor="text1"/>
          <w:sz w:val="20"/>
          <w:szCs w:val="20"/>
        </w:rPr>
      </w:pPr>
      <w:r w:rsidRPr="00513961">
        <w:rPr>
          <w:rStyle w:val="normaltextrun"/>
          <w:rFonts w:cs="Arial"/>
          <w:b/>
          <w:sz w:val="20"/>
          <w:szCs w:val="20"/>
        </w:rPr>
        <w:t>Instytucje oświaty (Przedszkola, Szkoły Podstawowe, Szkoły Licealne, Zespoły Szkół, szkoły specjalne, szkoły niepubliczne, Poradnie Psychologiczno-Pedagogiczne, Uniwersytet trzeciego wieku)</w:t>
      </w:r>
      <w:r w:rsidRPr="00513961">
        <w:rPr>
          <w:rStyle w:val="eop"/>
          <w:rFonts w:cs="Arial"/>
          <w:b/>
          <w:sz w:val="20"/>
          <w:szCs w:val="20"/>
        </w:rPr>
        <w:t>  </w:t>
      </w:r>
    </w:p>
    <w:p w14:paraId="104B4F29" w14:textId="29605DD4" w:rsidR="007A3F71" w:rsidRDefault="007A3F71" w:rsidP="007A3F71">
      <w:pPr>
        <w:rPr>
          <w:rFonts w:cs="Arial"/>
          <w:color w:val="000000" w:themeColor="text1"/>
          <w:sz w:val="20"/>
          <w:szCs w:val="20"/>
        </w:rPr>
      </w:pPr>
    </w:p>
    <w:p w14:paraId="7B781FC9" w14:textId="36EBE55F" w:rsidR="00513961" w:rsidRPr="00513961" w:rsidRDefault="00513961" w:rsidP="00513961">
      <w:pPr>
        <w:pStyle w:val="Akapitzlist"/>
        <w:numPr>
          <w:ilvl w:val="0"/>
          <w:numId w:val="31"/>
        </w:num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Przedszkole Sióstr Miłosierdzia św. Wincentego A Paulo</w:t>
      </w:r>
    </w:p>
    <w:p w14:paraId="4A686691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lastRenderedPageBreak/>
        <w:t xml:space="preserve">ul. Gdańska 12, 83-300 Kartuzy </w:t>
      </w:r>
    </w:p>
    <w:p w14:paraId="2233AEF4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0923AE62" w14:textId="77777777" w:rsidR="00513961" w:rsidRPr="00513961" w:rsidRDefault="00513961" w:rsidP="00513961">
      <w:pPr>
        <w:pStyle w:val="Akapitzlist"/>
        <w:numPr>
          <w:ilvl w:val="0"/>
          <w:numId w:val="31"/>
        </w:num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Przedszkole Niepubliczne "Słoneczko"</w:t>
      </w:r>
    </w:p>
    <w:p w14:paraId="257F445E" w14:textId="56334D2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 xml:space="preserve">ul. Osiedle Wybickiego 33, 83-300 Kartuzy </w:t>
      </w:r>
    </w:p>
    <w:p w14:paraId="1E6E89D7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11AABFB8" w14:textId="77777777" w:rsidR="00513961" w:rsidRPr="00513961" w:rsidRDefault="00513961" w:rsidP="00513961">
      <w:pPr>
        <w:pStyle w:val="Akapitzlist"/>
        <w:numPr>
          <w:ilvl w:val="0"/>
          <w:numId w:val="31"/>
        </w:num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Przedszkole Niepubliczne Akuku</w:t>
      </w:r>
    </w:p>
    <w:p w14:paraId="5E89BBAD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 xml:space="preserve">ul. Prokowska 28, 83-300 Kartuzy </w:t>
      </w:r>
    </w:p>
    <w:p w14:paraId="64F1C0C6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 xml:space="preserve">e-mail: info@akuku.kartuzy.pl </w:t>
      </w:r>
    </w:p>
    <w:p w14:paraId="297D5F79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 xml:space="preserve"> </w:t>
      </w:r>
    </w:p>
    <w:p w14:paraId="0D05A60D" w14:textId="77777777" w:rsidR="00513961" w:rsidRPr="00513961" w:rsidRDefault="00513961" w:rsidP="00513961">
      <w:pPr>
        <w:pStyle w:val="Akapitzlist"/>
        <w:numPr>
          <w:ilvl w:val="0"/>
          <w:numId w:val="31"/>
        </w:num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Niepubliczne Przedszkole "Kubuś Puchatek"</w:t>
      </w:r>
    </w:p>
    <w:p w14:paraId="2CBFF600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ul. Szkolna 2,  83-300 Kartuzy</w:t>
      </w:r>
    </w:p>
    <w:p w14:paraId="5B4D1718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 xml:space="preserve">tel.: 681 19 38 </w:t>
      </w:r>
    </w:p>
    <w:p w14:paraId="377BDD4B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e-mail: przedszkole.kubus@neostrada.pl</w:t>
      </w:r>
    </w:p>
    <w:p w14:paraId="25E55D77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przedszkolekartuzy.pl</w:t>
      </w:r>
    </w:p>
    <w:p w14:paraId="6B3F6230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79A6C1F9" w14:textId="77777777" w:rsidR="00513961" w:rsidRPr="00513961" w:rsidRDefault="00513961" w:rsidP="00513961">
      <w:pPr>
        <w:pStyle w:val="Akapitzlist"/>
        <w:numPr>
          <w:ilvl w:val="0"/>
          <w:numId w:val="31"/>
        </w:num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Gminne Przedszkole z Oddziałami Integracyjnymi "Akademia Przedszkolaka"</w:t>
      </w:r>
    </w:p>
    <w:p w14:paraId="0D6C5516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 xml:space="preserve">Osiedle Wybickiego 33, 83-300 Kartuzy </w:t>
      </w:r>
    </w:p>
    <w:p w14:paraId="1008E890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tel.: 58 736 70 07</w:t>
      </w:r>
    </w:p>
    <w:p w14:paraId="40CE9F4C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e-mali: sekretariat@akademiaprzedszkolaka.kartuzy.pl</w:t>
      </w:r>
    </w:p>
    <w:p w14:paraId="20BEB485" w14:textId="5AF4E886" w:rsid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akademiaprzedszkolaka.kartuzy.pl</w:t>
      </w:r>
    </w:p>
    <w:p w14:paraId="00893BC5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4F201DFE" w14:textId="77777777" w:rsidR="00513961" w:rsidRPr="00513961" w:rsidRDefault="00513961" w:rsidP="00513961">
      <w:pPr>
        <w:pStyle w:val="Akapitzlist"/>
        <w:numPr>
          <w:ilvl w:val="0"/>
          <w:numId w:val="31"/>
        </w:num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lastRenderedPageBreak/>
        <w:t>Szkoła Podstawowa nr 1 w Kartuzach</w:t>
      </w:r>
    </w:p>
    <w:p w14:paraId="1E2B84A6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ul. 3 Maja 14, 83-300 Kartuzy</w:t>
      </w:r>
    </w:p>
    <w:p w14:paraId="068C92F3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tel.: 58 681 13 01</w:t>
      </w:r>
    </w:p>
    <w:p w14:paraId="59EE220F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e-mail: info@sp1kartuzy.edupage.pl</w:t>
      </w:r>
    </w:p>
    <w:p w14:paraId="1F9D729E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http://http//sp1kartuzy.edupage.org</w:t>
      </w:r>
    </w:p>
    <w:p w14:paraId="7642D0B7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7C4DFAF5" w14:textId="77777777" w:rsidR="00513961" w:rsidRPr="00513961" w:rsidRDefault="00513961" w:rsidP="00513961">
      <w:pPr>
        <w:pStyle w:val="Akapitzlist"/>
        <w:numPr>
          <w:ilvl w:val="0"/>
          <w:numId w:val="31"/>
        </w:num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Szkoła Podstawowa Nr 2 im. Mikołaja Kopernika w Kartuzach</w:t>
      </w:r>
    </w:p>
    <w:p w14:paraId="56A17A38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ul. Wzgórze Wolności 1, 83-300 Kartuzy</w:t>
      </w:r>
    </w:p>
    <w:p w14:paraId="0BDAA1DF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tel.: 58 681 18 17</w:t>
      </w:r>
    </w:p>
    <w:p w14:paraId="5D808E39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e-mail: sp2mk@poczta.onet.pl</w:t>
      </w:r>
    </w:p>
    <w:p w14:paraId="27DD12F9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http://www.sp2.kartuzy.pl/</w:t>
      </w:r>
    </w:p>
    <w:p w14:paraId="672DB45E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5F6D7926" w14:textId="77777777" w:rsidR="00513961" w:rsidRPr="00513961" w:rsidRDefault="00513961" w:rsidP="00513961">
      <w:pPr>
        <w:pStyle w:val="Akapitzlist"/>
        <w:numPr>
          <w:ilvl w:val="0"/>
          <w:numId w:val="31"/>
        </w:num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Zespół Szkół Ogólnokształcących w Kartuzach</w:t>
      </w:r>
    </w:p>
    <w:p w14:paraId="05CDA271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ul. Klasztorna 4, 83-300 Kartuzy</w:t>
      </w:r>
    </w:p>
    <w:p w14:paraId="3CDD714A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tel.: 58 681 04 34</w:t>
      </w:r>
    </w:p>
    <w:p w14:paraId="164FEC1E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e-mail:info@zsokartuzy.republika.pl</w:t>
      </w:r>
    </w:p>
    <w:p w14:paraId="1321F246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185823D3" w14:textId="77777777" w:rsidR="00513961" w:rsidRPr="00513961" w:rsidRDefault="00513961" w:rsidP="00513961">
      <w:pPr>
        <w:pStyle w:val="Akapitzlist"/>
        <w:numPr>
          <w:ilvl w:val="0"/>
          <w:numId w:val="31"/>
        </w:num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Katolickie Liceum Ogólnokształcące</w:t>
      </w:r>
    </w:p>
    <w:p w14:paraId="08631891" w14:textId="6FF19925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ul.</w:t>
      </w:r>
      <w:r>
        <w:rPr>
          <w:rStyle w:val="Hipercze"/>
          <w:rFonts w:cs="Arial"/>
          <w:color w:val="auto"/>
          <w:sz w:val="20"/>
          <w:szCs w:val="20"/>
          <w:u w:val="none"/>
        </w:rPr>
        <w:t xml:space="preserve"> </w:t>
      </w: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Rynek 6, 83-300 Kartuzy</w:t>
      </w:r>
    </w:p>
    <w:p w14:paraId="5CB22E04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tel.: 58 681 38 00</w:t>
      </w:r>
    </w:p>
    <w:p w14:paraId="3A9C4A43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e-mail:info@katolik.kartuzy.pl</w:t>
      </w:r>
    </w:p>
    <w:p w14:paraId="18D9BB04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lastRenderedPageBreak/>
        <w:t>www.katolik.kartuzy.pl</w:t>
      </w:r>
    </w:p>
    <w:p w14:paraId="73E857A6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33777B49" w14:textId="77777777" w:rsidR="00513961" w:rsidRPr="00513961" w:rsidRDefault="00513961" w:rsidP="00513961">
      <w:pPr>
        <w:pStyle w:val="Akapitzlist"/>
        <w:numPr>
          <w:ilvl w:val="0"/>
          <w:numId w:val="31"/>
        </w:num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Państwowa Szkoła Muzyczna I stopnia w Kartuzach</w:t>
      </w:r>
    </w:p>
    <w:p w14:paraId="09C15C4A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ul. Aleksandra Majkowskiego 5, 83-300 Kartuzy</w:t>
      </w:r>
    </w:p>
    <w:p w14:paraId="59FE4245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tel.: 58 681 23 86</w:t>
      </w:r>
    </w:p>
    <w:p w14:paraId="0A414489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e-mail: info@psmkartuzy.pl</w:t>
      </w:r>
    </w:p>
    <w:p w14:paraId="04EEEBBA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www.psmkartuzy.pl</w:t>
      </w:r>
    </w:p>
    <w:p w14:paraId="5CD5FBA3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1823777B" w14:textId="77777777" w:rsidR="00513961" w:rsidRPr="00513961" w:rsidRDefault="00513961" w:rsidP="00513961">
      <w:pPr>
        <w:pStyle w:val="Akapitzlist"/>
        <w:numPr>
          <w:ilvl w:val="0"/>
          <w:numId w:val="31"/>
        </w:num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Zaoczne Liceum Ogólnokształcące dla Dorosłych w Kartuzach</w:t>
      </w:r>
    </w:p>
    <w:p w14:paraId="23AB664D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ul. Piłsudskiego 10, 83-300 Kartuzy</w:t>
      </w:r>
    </w:p>
    <w:p w14:paraId="01806FCB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tel.: 58 686 11 20</w:t>
      </w:r>
    </w:p>
    <w:p w14:paraId="374D6DBA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e-mail: info@marmolowski.pl</w:t>
      </w:r>
    </w:p>
    <w:p w14:paraId="30774E24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www.marmolowski.pl</w:t>
      </w:r>
    </w:p>
    <w:p w14:paraId="6BFD8AA6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78BCFEC2" w14:textId="77777777" w:rsidR="00513961" w:rsidRPr="00513961" w:rsidRDefault="00513961" w:rsidP="00513961">
      <w:pPr>
        <w:pStyle w:val="Akapitzlist"/>
        <w:numPr>
          <w:ilvl w:val="0"/>
          <w:numId w:val="31"/>
        </w:num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Policealna Szkoła dla Dorosłych MATRIX w Kartuzach</w:t>
      </w:r>
    </w:p>
    <w:p w14:paraId="05864D72" w14:textId="54514D52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ul. Klasztorna 4, 83-300 Kartuzy</w:t>
      </w:r>
    </w:p>
    <w:p w14:paraId="0C55B05C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tel.: 58 352 60 72</w:t>
      </w:r>
    </w:p>
    <w:p w14:paraId="4E5B77C3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e-mail: info@matrix.szkola.pl</w:t>
      </w:r>
    </w:p>
    <w:p w14:paraId="260E527A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https://www.matrix.szkola.pl/</w:t>
      </w:r>
    </w:p>
    <w:p w14:paraId="0E7ED59C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32D5797F" w14:textId="77777777" w:rsidR="00513961" w:rsidRPr="00513961" w:rsidRDefault="00513961" w:rsidP="00513961">
      <w:pPr>
        <w:pStyle w:val="Akapitzlist"/>
        <w:numPr>
          <w:ilvl w:val="0"/>
          <w:numId w:val="31"/>
        </w:num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Poradnia Psychologiczno-Pedagogiczna w Kartuzach</w:t>
      </w:r>
    </w:p>
    <w:p w14:paraId="42A2BCFA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lastRenderedPageBreak/>
        <w:t>ul. Mściwoja II 20, 83-300 Kartuzy</w:t>
      </w:r>
    </w:p>
    <w:p w14:paraId="7838935D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tel.: 58 681 02 47</w:t>
      </w:r>
    </w:p>
    <w:p w14:paraId="2D7A611B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e-mail: info@ppp.kartuzy.ibip.pl</w:t>
      </w:r>
    </w:p>
    <w:p w14:paraId="4AEC0846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ppp.kartuzy.ibip.pl</w:t>
      </w:r>
    </w:p>
    <w:p w14:paraId="5C06397F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75D8B5B2" w14:textId="77777777" w:rsidR="00513961" w:rsidRPr="00513961" w:rsidRDefault="00513961" w:rsidP="00513961">
      <w:pPr>
        <w:pStyle w:val="Akapitzlist"/>
        <w:numPr>
          <w:ilvl w:val="0"/>
          <w:numId w:val="31"/>
        </w:num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Cech Rzemiosł Różnych w Kartuzach</w:t>
      </w:r>
    </w:p>
    <w:p w14:paraId="15BF5179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ul. Klasztorna 1, 83-300 Kartuzy</w:t>
      </w:r>
    </w:p>
    <w:p w14:paraId="67A54055" w14:textId="77777777" w:rsidR="00513961" w:rsidRPr="00513961" w:rsidRDefault="00513961" w:rsidP="00513961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13961">
        <w:rPr>
          <w:rStyle w:val="Hipercze"/>
          <w:rFonts w:cs="Arial"/>
          <w:color w:val="auto"/>
          <w:sz w:val="20"/>
          <w:szCs w:val="20"/>
          <w:u w:val="none"/>
        </w:rPr>
        <w:t>tel.: 58 681 18 35</w:t>
      </w:r>
    </w:p>
    <w:p w14:paraId="49A1F19E" w14:textId="77777777" w:rsidR="00513961" w:rsidRPr="00513961" w:rsidRDefault="00513961" w:rsidP="00513961">
      <w:pPr>
        <w:rPr>
          <w:rStyle w:val="Hipercze"/>
          <w:rFonts w:cs="Arial"/>
          <w:sz w:val="20"/>
          <w:szCs w:val="20"/>
        </w:rPr>
      </w:pPr>
      <w:r w:rsidRPr="00513961">
        <w:rPr>
          <w:rStyle w:val="Hipercze"/>
          <w:rFonts w:cs="Arial"/>
          <w:sz w:val="20"/>
          <w:szCs w:val="20"/>
        </w:rPr>
        <w:t>e-mail: cech_kartuzy@wp.pl</w:t>
      </w:r>
    </w:p>
    <w:p w14:paraId="64BF1416" w14:textId="77777777" w:rsidR="00513961" w:rsidRPr="00513961" w:rsidRDefault="00513961" w:rsidP="00513961">
      <w:pPr>
        <w:rPr>
          <w:rStyle w:val="Hipercze"/>
          <w:rFonts w:cs="Arial"/>
          <w:sz w:val="20"/>
          <w:szCs w:val="20"/>
        </w:rPr>
      </w:pPr>
    </w:p>
    <w:p w14:paraId="11727A18" w14:textId="77777777" w:rsidR="00513961" w:rsidRPr="00513961" w:rsidRDefault="00513961" w:rsidP="00513961">
      <w:pPr>
        <w:rPr>
          <w:rStyle w:val="Hipercze"/>
          <w:rFonts w:cs="Arial"/>
          <w:sz w:val="20"/>
          <w:szCs w:val="20"/>
        </w:rPr>
      </w:pPr>
    </w:p>
    <w:p w14:paraId="70FC48FB" w14:textId="1988C384" w:rsidR="00255500" w:rsidRDefault="00255500" w:rsidP="007A3F71">
      <w:pPr>
        <w:rPr>
          <w:rStyle w:val="Hipercze"/>
          <w:rFonts w:cs="Arial"/>
          <w:sz w:val="20"/>
          <w:szCs w:val="20"/>
        </w:rPr>
      </w:pPr>
    </w:p>
    <w:p w14:paraId="2EC15C05" w14:textId="4AF40714" w:rsidR="00255500" w:rsidRDefault="00255500" w:rsidP="007A3F71">
      <w:pPr>
        <w:rPr>
          <w:rStyle w:val="Hipercze"/>
          <w:rFonts w:cs="Arial"/>
          <w:sz w:val="20"/>
          <w:szCs w:val="20"/>
        </w:rPr>
      </w:pPr>
    </w:p>
    <w:p w14:paraId="0EC06D40" w14:textId="072BE1B5" w:rsidR="00255500" w:rsidRDefault="00255500" w:rsidP="007A3F71">
      <w:pPr>
        <w:rPr>
          <w:rStyle w:val="Hipercze"/>
          <w:rFonts w:cs="Arial"/>
          <w:sz w:val="20"/>
          <w:szCs w:val="20"/>
        </w:rPr>
      </w:pPr>
    </w:p>
    <w:p w14:paraId="397E8BBC" w14:textId="46C380DD" w:rsidR="00255500" w:rsidRDefault="00255500" w:rsidP="007A3F71">
      <w:pPr>
        <w:rPr>
          <w:rStyle w:val="Hipercze"/>
          <w:rFonts w:cs="Arial"/>
          <w:sz w:val="20"/>
          <w:szCs w:val="20"/>
        </w:rPr>
      </w:pPr>
    </w:p>
    <w:p w14:paraId="553388C2" w14:textId="35125896" w:rsidR="00255500" w:rsidRDefault="00255500" w:rsidP="007A3F71">
      <w:pPr>
        <w:rPr>
          <w:rStyle w:val="Hipercze"/>
          <w:rFonts w:cs="Arial"/>
          <w:sz w:val="20"/>
          <w:szCs w:val="20"/>
        </w:rPr>
      </w:pPr>
    </w:p>
    <w:p w14:paraId="1BDD51BB" w14:textId="1495213E" w:rsidR="00255500" w:rsidRDefault="00255500" w:rsidP="007A3F71">
      <w:pPr>
        <w:rPr>
          <w:rStyle w:val="Hipercze"/>
          <w:rFonts w:cs="Arial"/>
          <w:sz w:val="20"/>
          <w:szCs w:val="20"/>
        </w:rPr>
      </w:pPr>
    </w:p>
    <w:p w14:paraId="382904BE" w14:textId="18A7AFDD" w:rsidR="00255500" w:rsidRDefault="00255500" w:rsidP="007A3F71">
      <w:pPr>
        <w:rPr>
          <w:rStyle w:val="Hipercze"/>
          <w:rFonts w:cs="Arial"/>
          <w:sz w:val="20"/>
          <w:szCs w:val="20"/>
        </w:rPr>
      </w:pPr>
    </w:p>
    <w:p w14:paraId="741265A8" w14:textId="77777777" w:rsidR="00255500" w:rsidRDefault="00255500" w:rsidP="007A3F71">
      <w:pPr>
        <w:rPr>
          <w:rStyle w:val="Hipercze"/>
          <w:rFonts w:cs="Arial"/>
          <w:sz w:val="20"/>
          <w:szCs w:val="20"/>
        </w:rPr>
      </w:pPr>
    </w:p>
    <w:p w14:paraId="342897F6" w14:textId="64385A11" w:rsidR="007A3F71" w:rsidRDefault="007A3F71" w:rsidP="007A3F71">
      <w:pPr>
        <w:rPr>
          <w:rStyle w:val="Hipercze"/>
          <w:rFonts w:cs="Arial"/>
          <w:sz w:val="20"/>
          <w:szCs w:val="20"/>
        </w:rPr>
      </w:pPr>
    </w:p>
    <w:p w14:paraId="44899397" w14:textId="28BF3C9E" w:rsidR="00712496" w:rsidRPr="007A3F71" w:rsidRDefault="00712496" w:rsidP="000041B3">
      <w:p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bookmarkStart w:id="2" w:name="_GoBack"/>
      <w:bookmarkEnd w:id="2"/>
    </w:p>
    <w:sectPr w:rsidR="00712496" w:rsidRPr="007A3F71" w:rsidSect="00AC29BB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515989" w14:textId="77777777" w:rsidR="00547450" w:rsidRDefault="00547450" w:rsidP="008277C9">
      <w:pPr>
        <w:spacing w:after="0" w:line="240" w:lineRule="auto"/>
      </w:pPr>
      <w:r>
        <w:separator/>
      </w:r>
    </w:p>
  </w:endnote>
  <w:endnote w:type="continuationSeparator" w:id="0">
    <w:p w14:paraId="07257692" w14:textId="77777777" w:rsidR="00547450" w:rsidRDefault="00547450" w:rsidP="00827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metr415LtPL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</w:rPr>
      <w:id w:val="-1770007854"/>
      <w:docPartObj>
        <w:docPartGallery w:val="Page Numbers (Bottom of Page)"/>
        <w:docPartUnique/>
      </w:docPartObj>
    </w:sdtPr>
    <w:sdtEndPr/>
    <w:sdtContent>
      <w:p w14:paraId="18135774" w14:textId="0AEB6104" w:rsidR="00A64F74" w:rsidRPr="00E70A2D" w:rsidRDefault="00A64F74" w:rsidP="00A64F74">
        <w:pPr>
          <w:pStyle w:val="Stopka"/>
          <w:pBdr>
            <w:bottom w:val="single" w:sz="12" w:space="1" w:color="auto"/>
          </w:pBdr>
          <w:jc w:val="center"/>
          <w:rPr>
            <w:sz w:val="20"/>
          </w:rPr>
        </w:pPr>
      </w:p>
      <w:p w14:paraId="0EB3328F" w14:textId="74673222" w:rsidR="00C52862" w:rsidRPr="00E70A2D" w:rsidRDefault="00A64F74" w:rsidP="00A64F74">
        <w:pPr>
          <w:pStyle w:val="Stopka"/>
          <w:ind w:left="2836"/>
          <w:jc w:val="left"/>
          <w:rPr>
            <w:sz w:val="20"/>
          </w:rPr>
        </w:pPr>
        <w:r w:rsidRPr="00E70A2D">
          <w:rPr>
            <w:sz w:val="20"/>
          </w:rPr>
          <w:tab/>
        </w:r>
        <w:r w:rsidRPr="00E70A2D">
          <w:rPr>
            <w:sz w:val="20"/>
          </w:rPr>
          <w:br/>
          <w:t>Centrum Badań nad Rodziną UMK</w:t>
        </w:r>
        <w:r w:rsidRPr="00E70A2D">
          <w:rPr>
            <w:sz w:val="20"/>
          </w:rPr>
          <w:tab/>
          <w:t xml:space="preserve"> </w:t>
        </w:r>
        <w:r w:rsidR="00C52862" w:rsidRPr="00E70A2D">
          <w:rPr>
            <w:sz w:val="20"/>
          </w:rPr>
          <w:fldChar w:fldCharType="begin"/>
        </w:r>
        <w:r w:rsidR="00C52862" w:rsidRPr="00E70A2D">
          <w:rPr>
            <w:sz w:val="20"/>
          </w:rPr>
          <w:instrText>PAGE   \* MERGEFORMAT</w:instrText>
        </w:r>
        <w:r w:rsidR="00C52862" w:rsidRPr="00E70A2D">
          <w:rPr>
            <w:sz w:val="20"/>
          </w:rPr>
          <w:fldChar w:fldCharType="separate"/>
        </w:r>
        <w:r w:rsidR="004000EC">
          <w:rPr>
            <w:noProof/>
            <w:sz w:val="20"/>
          </w:rPr>
          <w:t>2</w:t>
        </w:r>
        <w:r w:rsidR="00C52862" w:rsidRPr="00E70A2D">
          <w:rPr>
            <w:sz w:val="20"/>
          </w:rPr>
          <w:fldChar w:fldCharType="end"/>
        </w:r>
      </w:p>
    </w:sdtContent>
  </w:sdt>
  <w:p w14:paraId="0BA73E9E" w14:textId="77777777" w:rsidR="00C52862" w:rsidRDefault="00C52862" w:rsidP="00632FE4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1E196" w14:textId="77777777" w:rsidR="000629A7" w:rsidRDefault="000629A7" w:rsidP="000629A7">
    <w:pPr>
      <w:pStyle w:val="Stopka"/>
      <w:pBdr>
        <w:bottom w:val="single" w:sz="6" w:space="1" w:color="auto"/>
      </w:pBdr>
      <w:jc w:val="center"/>
    </w:pPr>
  </w:p>
  <w:p w14:paraId="176823EB" w14:textId="77777777" w:rsidR="000629A7" w:rsidRDefault="000629A7" w:rsidP="000629A7">
    <w:pPr>
      <w:pStyle w:val="Stopka"/>
      <w:jc w:val="center"/>
    </w:pPr>
  </w:p>
  <w:p w14:paraId="11369B7B" w14:textId="77777777" w:rsidR="000629A7" w:rsidRPr="00A64F74" w:rsidRDefault="000629A7" w:rsidP="000629A7">
    <w:pPr>
      <w:pStyle w:val="Stopka"/>
      <w:jc w:val="center"/>
      <w:rPr>
        <w:sz w:val="20"/>
      </w:rPr>
    </w:pPr>
    <w:r w:rsidRPr="00A64F74">
      <w:rPr>
        <w:sz w:val="20"/>
      </w:rPr>
      <w:t>Projekt finansowany przez Unię Europejską w ramach Europejskiego Funduszu Społeczneg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7F8641" w14:textId="77777777" w:rsidR="00547450" w:rsidRDefault="00547450" w:rsidP="008277C9">
      <w:pPr>
        <w:spacing w:after="0" w:line="240" w:lineRule="auto"/>
      </w:pPr>
      <w:r>
        <w:separator/>
      </w:r>
    </w:p>
  </w:footnote>
  <w:footnote w:type="continuationSeparator" w:id="0">
    <w:p w14:paraId="2FF020AD" w14:textId="77777777" w:rsidR="00547450" w:rsidRDefault="00547450" w:rsidP="00827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3EADC" w14:textId="035D97C7" w:rsidR="008A5FAF" w:rsidRDefault="008A5FAF" w:rsidP="008A5FAF">
    <w:pPr>
      <w:pStyle w:val="Nagwek"/>
      <w:pBdr>
        <w:bottom w:val="single" w:sz="12" w:space="1" w:color="auto"/>
      </w:pBdr>
      <w:jc w:val="center"/>
    </w:pPr>
    <w:r w:rsidRPr="00AC29BB">
      <w:rPr>
        <w:noProof/>
        <w:lang w:eastAsia="pl-PL"/>
      </w:rPr>
      <w:drawing>
        <wp:inline distT="0" distB="0" distL="0" distR="0" wp14:anchorId="30631FA2" wp14:editId="4E885BF6">
          <wp:extent cx="5760720" cy="743585"/>
          <wp:effectExtent l="0" t="0" r="0" b="0"/>
          <wp:docPr id="19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FBCFDE5" w14:textId="77777777" w:rsidR="00A64F74" w:rsidRDefault="00A64F74" w:rsidP="008A5FAF">
    <w:pPr>
      <w:pStyle w:val="Nagwek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88327" w14:textId="77777777" w:rsidR="000629A7" w:rsidRDefault="000629A7">
    <w:pPr>
      <w:pStyle w:val="Nagwek"/>
    </w:pPr>
    <w:r w:rsidRPr="00AC29BB">
      <w:rPr>
        <w:noProof/>
        <w:lang w:eastAsia="pl-PL"/>
      </w:rPr>
      <w:drawing>
        <wp:inline distT="0" distB="0" distL="0" distR="0" wp14:anchorId="7C54EFD9" wp14:editId="61825962">
          <wp:extent cx="5760720" cy="743585"/>
          <wp:effectExtent l="0" t="0" r="0" b="0"/>
          <wp:docPr id="20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B7F35"/>
    <w:multiLevelType w:val="hybridMultilevel"/>
    <w:tmpl w:val="E634F64E"/>
    <w:lvl w:ilvl="0" w:tplc="0415000F">
      <w:start w:val="1"/>
      <w:numFmt w:val="decimal"/>
      <w:lvlText w:val="%1."/>
      <w:lvlJc w:val="left"/>
      <w:pPr>
        <w:ind w:left="-2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426" w:hanging="360"/>
      </w:pPr>
    </w:lvl>
    <w:lvl w:ilvl="2" w:tplc="0415001B" w:tentative="1">
      <w:start w:val="1"/>
      <w:numFmt w:val="lowerRoman"/>
      <w:lvlText w:val="%3."/>
      <w:lvlJc w:val="right"/>
      <w:pPr>
        <w:ind w:left="1146" w:hanging="180"/>
      </w:pPr>
    </w:lvl>
    <w:lvl w:ilvl="3" w:tplc="0415000F" w:tentative="1">
      <w:start w:val="1"/>
      <w:numFmt w:val="decimal"/>
      <w:lvlText w:val="%4."/>
      <w:lvlJc w:val="left"/>
      <w:pPr>
        <w:ind w:left="1866" w:hanging="360"/>
      </w:pPr>
    </w:lvl>
    <w:lvl w:ilvl="4" w:tplc="04150019" w:tentative="1">
      <w:start w:val="1"/>
      <w:numFmt w:val="lowerLetter"/>
      <w:lvlText w:val="%5."/>
      <w:lvlJc w:val="left"/>
      <w:pPr>
        <w:ind w:left="2586" w:hanging="360"/>
      </w:pPr>
    </w:lvl>
    <w:lvl w:ilvl="5" w:tplc="0415001B" w:tentative="1">
      <w:start w:val="1"/>
      <w:numFmt w:val="lowerRoman"/>
      <w:lvlText w:val="%6."/>
      <w:lvlJc w:val="right"/>
      <w:pPr>
        <w:ind w:left="3306" w:hanging="180"/>
      </w:pPr>
    </w:lvl>
    <w:lvl w:ilvl="6" w:tplc="0415000F" w:tentative="1">
      <w:start w:val="1"/>
      <w:numFmt w:val="decimal"/>
      <w:lvlText w:val="%7."/>
      <w:lvlJc w:val="left"/>
      <w:pPr>
        <w:ind w:left="4026" w:hanging="360"/>
      </w:pPr>
    </w:lvl>
    <w:lvl w:ilvl="7" w:tplc="04150019" w:tentative="1">
      <w:start w:val="1"/>
      <w:numFmt w:val="lowerLetter"/>
      <w:lvlText w:val="%8."/>
      <w:lvlJc w:val="left"/>
      <w:pPr>
        <w:ind w:left="4746" w:hanging="360"/>
      </w:pPr>
    </w:lvl>
    <w:lvl w:ilvl="8" w:tplc="0415001B" w:tentative="1">
      <w:start w:val="1"/>
      <w:numFmt w:val="lowerRoman"/>
      <w:lvlText w:val="%9."/>
      <w:lvlJc w:val="right"/>
      <w:pPr>
        <w:ind w:left="5466" w:hanging="180"/>
      </w:pPr>
    </w:lvl>
  </w:abstractNum>
  <w:abstractNum w:abstractNumId="1" w15:restartNumberingAfterBreak="0">
    <w:nsid w:val="01D3271B"/>
    <w:multiLevelType w:val="hybridMultilevel"/>
    <w:tmpl w:val="278E01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BF1D2D"/>
    <w:multiLevelType w:val="multilevel"/>
    <w:tmpl w:val="B31486A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530DD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B943D03"/>
    <w:multiLevelType w:val="hybridMultilevel"/>
    <w:tmpl w:val="18CC91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D15EE7"/>
    <w:multiLevelType w:val="hybridMultilevel"/>
    <w:tmpl w:val="F7FE8EC4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3D7152F"/>
    <w:multiLevelType w:val="hybridMultilevel"/>
    <w:tmpl w:val="AAB0D3C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007EA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68A30F3"/>
    <w:multiLevelType w:val="hybridMultilevel"/>
    <w:tmpl w:val="1D943796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74C4679"/>
    <w:multiLevelType w:val="multilevel"/>
    <w:tmpl w:val="C2B08D44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  <w:sz w:val="20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95D20E8"/>
    <w:multiLevelType w:val="hybridMultilevel"/>
    <w:tmpl w:val="A49C9548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sz w:val="2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D853AE"/>
    <w:multiLevelType w:val="hybridMultilevel"/>
    <w:tmpl w:val="20BAF46A"/>
    <w:lvl w:ilvl="0" w:tplc="772425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104E00"/>
    <w:multiLevelType w:val="hybridMultilevel"/>
    <w:tmpl w:val="B1A0CE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D2630F"/>
    <w:multiLevelType w:val="hybridMultilevel"/>
    <w:tmpl w:val="2A4C2856"/>
    <w:lvl w:ilvl="0" w:tplc="E564ABA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5C1A29"/>
    <w:multiLevelType w:val="multilevel"/>
    <w:tmpl w:val="0415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5" w15:restartNumberingAfterBreak="0">
    <w:nsid w:val="3FB53CF2"/>
    <w:multiLevelType w:val="multilevel"/>
    <w:tmpl w:val="D696B8E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1313C6B"/>
    <w:multiLevelType w:val="hybridMultilevel"/>
    <w:tmpl w:val="21DC80F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432C13"/>
    <w:multiLevelType w:val="hybridMultilevel"/>
    <w:tmpl w:val="8CFAB5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966622"/>
    <w:multiLevelType w:val="hybridMultilevel"/>
    <w:tmpl w:val="89503896"/>
    <w:lvl w:ilvl="0" w:tplc="04090019">
      <w:start w:val="1"/>
      <w:numFmt w:val="lowerLetter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527D45DF"/>
    <w:multiLevelType w:val="hybridMultilevel"/>
    <w:tmpl w:val="18A6EE80"/>
    <w:lvl w:ilvl="0" w:tplc="7D103A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472F38"/>
    <w:multiLevelType w:val="hybridMultilevel"/>
    <w:tmpl w:val="FAE25C8E"/>
    <w:lvl w:ilvl="0" w:tplc="325AF5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8E855DC"/>
    <w:multiLevelType w:val="multilevel"/>
    <w:tmpl w:val="41EC749E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696D590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CDA27C6"/>
    <w:multiLevelType w:val="hybridMultilevel"/>
    <w:tmpl w:val="EF8EBC7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7073FA"/>
    <w:multiLevelType w:val="hybridMultilevel"/>
    <w:tmpl w:val="07C2F4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A33FD7"/>
    <w:multiLevelType w:val="hybridMultilevel"/>
    <w:tmpl w:val="A8C633AA"/>
    <w:lvl w:ilvl="0" w:tplc="AD08B326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787F68"/>
    <w:multiLevelType w:val="hybridMultilevel"/>
    <w:tmpl w:val="0B02863C"/>
    <w:lvl w:ilvl="0" w:tplc="D194A25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A60326"/>
    <w:multiLevelType w:val="singleLevel"/>
    <w:tmpl w:val="6EB8F1BA"/>
    <w:lvl w:ilvl="0">
      <w:start w:val="100"/>
      <w:numFmt w:val="bullet"/>
      <w:pStyle w:val="Odpowied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7A1139A2"/>
    <w:multiLevelType w:val="multilevel"/>
    <w:tmpl w:val="2368A36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66"/>
      <w:numFmt w:val="decimal"/>
      <w:lvlText w:val="%2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A3E7A23"/>
    <w:multiLevelType w:val="hybridMultilevel"/>
    <w:tmpl w:val="A38E180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7C0B2F"/>
    <w:multiLevelType w:val="multilevel"/>
    <w:tmpl w:val="8FD09482"/>
    <w:lvl w:ilvl="0">
      <w:start w:val="67"/>
      <w:numFmt w:val="decimal"/>
      <w:lvlText w:val="%1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="Calibri" w:hAnsi="Calibri" w:cs="Calibri" w:hint="default"/>
        <w:sz w:val="24"/>
      </w:rPr>
    </w:lvl>
  </w:abstractNum>
  <w:num w:numId="1">
    <w:abstractNumId w:val="27"/>
  </w:num>
  <w:num w:numId="2">
    <w:abstractNumId w:val="7"/>
  </w:num>
  <w:num w:numId="3">
    <w:abstractNumId w:val="6"/>
  </w:num>
  <w:num w:numId="4">
    <w:abstractNumId w:val="16"/>
  </w:num>
  <w:num w:numId="5">
    <w:abstractNumId w:val="19"/>
  </w:num>
  <w:num w:numId="6">
    <w:abstractNumId w:val="18"/>
  </w:num>
  <w:num w:numId="7">
    <w:abstractNumId w:val="8"/>
  </w:num>
  <w:num w:numId="8">
    <w:abstractNumId w:val="5"/>
  </w:num>
  <w:num w:numId="9">
    <w:abstractNumId w:val="26"/>
  </w:num>
  <w:num w:numId="10">
    <w:abstractNumId w:val="22"/>
  </w:num>
  <w:num w:numId="11">
    <w:abstractNumId w:val="11"/>
  </w:num>
  <w:num w:numId="12">
    <w:abstractNumId w:val="3"/>
  </w:num>
  <w:num w:numId="13">
    <w:abstractNumId w:val="14"/>
  </w:num>
  <w:num w:numId="14">
    <w:abstractNumId w:val="15"/>
  </w:num>
  <w:num w:numId="15">
    <w:abstractNumId w:val="1"/>
  </w:num>
  <w:num w:numId="16">
    <w:abstractNumId w:val="2"/>
  </w:num>
  <w:num w:numId="17">
    <w:abstractNumId w:val="25"/>
  </w:num>
  <w:num w:numId="18">
    <w:abstractNumId w:val="13"/>
  </w:num>
  <w:num w:numId="19">
    <w:abstractNumId w:val="4"/>
  </w:num>
  <w:num w:numId="20">
    <w:abstractNumId w:val="30"/>
  </w:num>
  <w:num w:numId="21">
    <w:abstractNumId w:val="21"/>
  </w:num>
  <w:num w:numId="22">
    <w:abstractNumId w:val="9"/>
  </w:num>
  <w:num w:numId="23">
    <w:abstractNumId w:val="28"/>
  </w:num>
  <w:num w:numId="24">
    <w:abstractNumId w:val="17"/>
  </w:num>
  <w:num w:numId="25">
    <w:abstractNumId w:val="0"/>
  </w:num>
  <w:num w:numId="26">
    <w:abstractNumId w:val="10"/>
  </w:num>
  <w:num w:numId="27">
    <w:abstractNumId w:val="12"/>
  </w:num>
  <w:num w:numId="28">
    <w:abstractNumId w:val="24"/>
  </w:num>
  <w:num w:numId="29">
    <w:abstractNumId w:val="23"/>
  </w:num>
  <w:num w:numId="30">
    <w:abstractNumId w:val="20"/>
  </w:num>
  <w:num w:numId="31">
    <w:abstractNumId w:val="2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3NLG0MDI2tDSyNDFU0lEKTi0uzszPAykwMqkFAAnFiTMtAAAA"/>
  </w:docVars>
  <w:rsids>
    <w:rsidRoot w:val="008277C9"/>
    <w:rsid w:val="00000226"/>
    <w:rsid w:val="000041B3"/>
    <w:rsid w:val="000065D3"/>
    <w:rsid w:val="000068F0"/>
    <w:rsid w:val="00010B89"/>
    <w:rsid w:val="00016C15"/>
    <w:rsid w:val="00022743"/>
    <w:rsid w:val="0002388C"/>
    <w:rsid w:val="00030C2D"/>
    <w:rsid w:val="00031914"/>
    <w:rsid w:val="000350A0"/>
    <w:rsid w:val="00037CEB"/>
    <w:rsid w:val="00037E87"/>
    <w:rsid w:val="00050279"/>
    <w:rsid w:val="000620C1"/>
    <w:rsid w:val="00062626"/>
    <w:rsid w:val="000629A7"/>
    <w:rsid w:val="00077E37"/>
    <w:rsid w:val="00085419"/>
    <w:rsid w:val="00085AA6"/>
    <w:rsid w:val="00091D7A"/>
    <w:rsid w:val="0009250B"/>
    <w:rsid w:val="00097F5F"/>
    <w:rsid w:val="000A3F49"/>
    <w:rsid w:val="000B07ED"/>
    <w:rsid w:val="000B1194"/>
    <w:rsid w:val="000C4806"/>
    <w:rsid w:val="000C4D5C"/>
    <w:rsid w:val="000C532E"/>
    <w:rsid w:val="000D0D6E"/>
    <w:rsid w:val="000D220F"/>
    <w:rsid w:val="000D4B08"/>
    <w:rsid w:val="000E00B1"/>
    <w:rsid w:val="000E3A35"/>
    <w:rsid w:val="000E52DF"/>
    <w:rsid w:val="000E59CD"/>
    <w:rsid w:val="000F05DF"/>
    <w:rsid w:val="00101AF3"/>
    <w:rsid w:val="00105E6F"/>
    <w:rsid w:val="001131DD"/>
    <w:rsid w:val="00121C87"/>
    <w:rsid w:val="00123433"/>
    <w:rsid w:val="00134B79"/>
    <w:rsid w:val="00137D69"/>
    <w:rsid w:val="00143134"/>
    <w:rsid w:val="00143549"/>
    <w:rsid w:val="00154727"/>
    <w:rsid w:val="0015645B"/>
    <w:rsid w:val="00161DC6"/>
    <w:rsid w:val="00166146"/>
    <w:rsid w:val="00174AD8"/>
    <w:rsid w:val="001813BF"/>
    <w:rsid w:val="0018294A"/>
    <w:rsid w:val="00183A43"/>
    <w:rsid w:val="00183E54"/>
    <w:rsid w:val="00184457"/>
    <w:rsid w:val="00185BBF"/>
    <w:rsid w:val="001A367A"/>
    <w:rsid w:val="001A693C"/>
    <w:rsid w:val="001B1683"/>
    <w:rsid w:val="001B43EB"/>
    <w:rsid w:val="001C0F2F"/>
    <w:rsid w:val="001C1652"/>
    <w:rsid w:val="001C2824"/>
    <w:rsid w:val="001C2F7C"/>
    <w:rsid w:val="001C4A63"/>
    <w:rsid w:val="001C60FE"/>
    <w:rsid w:val="001D016B"/>
    <w:rsid w:val="001E23B3"/>
    <w:rsid w:val="001E6B14"/>
    <w:rsid w:val="001E71AA"/>
    <w:rsid w:val="001E7ED7"/>
    <w:rsid w:val="001F50FD"/>
    <w:rsid w:val="002054D8"/>
    <w:rsid w:val="002061B7"/>
    <w:rsid w:val="00210D46"/>
    <w:rsid w:val="00211BB0"/>
    <w:rsid w:val="002126F4"/>
    <w:rsid w:val="00214879"/>
    <w:rsid w:val="00214B49"/>
    <w:rsid w:val="00214D80"/>
    <w:rsid w:val="002219F1"/>
    <w:rsid w:val="00222E77"/>
    <w:rsid w:val="00225FCB"/>
    <w:rsid w:val="00231DFE"/>
    <w:rsid w:val="0023226B"/>
    <w:rsid w:val="00240A2D"/>
    <w:rsid w:val="00246775"/>
    <w:rsid w:val="002546F4"/>
    <w:rsid w:val="00255500"/>
    <w:rsid w:val="00256667"/>
    <w:rsid w:val="00257213"/>
    <w:rsid w:val="002658A7"/>
    <w:rsid w:val="00267D72"/>
    <w:rsid w:val="00271710"/>
    <w:rsid w:val="00287405"/>
    <w:rsid w:val="002911FE"/>
    <w:rsid w:val="00293BB9"/>
    <w:rsid w:val="0029539D"/>
    <w:rsid w:val="00297870"/>
    <w:rsid w:val="002A124D"/>
    <w:rsid w:val="002A300A"/>
    <w:rsid w:val="002A56C8"/>
    <w:rsid w:val="002B4D4B"/>
    <w:rsid w:val="002C3985"/>
    <w:rsid w:val="002C4401"/>
    <w:rsid w:val="002C572B"/>
    <w:rsid w:val="002D0C97"/>
    <w:rsid w:val="002D132B"/>
    <w:rsid w:val="002D53D7"/>
    <w:rsid w:val="002F1167"/>
    <w:rsid w:val="003002C7"/>
    <w:rsid w:val="00303EF1"/>
    <w:rsid w:val="00303F91"/>
    <w:rsid w:val="00317F93"/>
    <w:rsid w:val="00320E02"/>
    <w:rsid w:val="00321822"/>
    <w:rsid w:val="00321A10"/>
    <w:rsid w:val="0032436A"/>
    <w:rsid w:val="00324E14"/>
    <w:rsid w:val="003250C4"/>
    <w:rsid w:val="003324C0"/>
    <w:rsid w:val="00335A37"/>
    <w:rsid w:val="00335D7A"/>
    <w:rsid w:val="00345D09"/>
    <w:rsid w:val="00350633"/>
    <w:rsid w:val="003533D1"/>
    <w:rsid w:val="00355930"/>
    <w:rsid w:val="00356A29"/>
    <w:rsid w:val="0035744F"/>
    <w:rsid w:val="00364647"/>
    <w:rsid w:val="00364AAC"/>
    <w:rsid w:val="003652A7"/>
    <w:rsid w:val="003719E3"/>
    <w:rsid w:val="00377527"/>
    <w:rsid w:val="00377CA1"/>
    <w:rsid w:val="00381BC1"/>
    <w:rsid w:val="00383140"/>
    <w:rsid w:val="00385EDA"/>
    <w:rsid w:val="0039322D"/>
    <w:rsid w:val="003A4CDB"/>
    <w:rsid w:val="003B114A"/>
    <w:rsid w:val="003B33E4"/>
    <w:rsid w:val="003B7A2A"/>
    <w:rsid w:val="003C753E"/>
    <w:rsid w:val="003D1BA3"/>
    <w:rsid w:val="003D28BF"/>
    <w:rsid w:val="003D6DFC"/>
    <w:rsid w:val="003E59A5"/>
    <w:rsid w:val="003E64EB"/>
    <w:rsid w:val="003F51E8"/>
    <w:rsid w:val="004000EC"/>
    <w:rsid w:val="00431C6D"/>
    <w:rsid w:val="00435934"/>
    <w:rsid w:val="00447321"/>
    <w:rsid w:val="004710FF"/>
    <w:rsid w:val="00481123"/>
    <w:rsid w:val="0048165E"/>
    <w:rsid w:val="00482942"/>
    <w:rsid w:val="00483D98"/>
    <w:rsid w:val="00487F0C"/>
    <w:rsid w:val="004B09A9"/>
    <w:rsid w:val="004B1F19"/>
    <w:rsid w:val="004B24EF"/>
    <w:rsid w:val="004B67D9"/>
    <w:rsid w:val="004B72CB"/>
    <w:rsid w:val="004B7A9F"/>
    <w:rsid w:val="004C06C6"/>
    <w:rsid w:val="004C77B2"/>
    <w:rsid w:val="004D25D2"/>
    <w:rsid w:val="004D44D3"/>
    <w:rsid w:val="004D7FB5"/>
    <w:rsid w:val="004E0AD2"/>
    <w:rsid w:val="004F1EC8"/>
    <w:rsid w:val="004F46DA"/>
    <w:rsid w:val="004F4E22"/>
    <w:rsid w:val="0050380F"/>
    <w:rsid w:val="00505FAE"/>
    <w:rsid w:val="005116FF"/>
    <w:rsid w:val="00512C44"/>
    <w:rsid w:val="00513961"/>
    <w:rsid w:val="00514CC0"/>
    <w:rsid w:val="00517122"/>
    <w:rsid w:val="00532DE8"/>
    <w:rsid w:val="00533E12"/>
    <w:rsid w:val="005340F7"/>
    <w:rsid w:val="005377A4"/>
    <w:rsid w:val="00544324"/>
    <w:rsid w:val="00546991"/>
    <w:rsid w:val="00547450"/>
    <w:rsid w:val="005534CE"/>
    <w:rsid w:val="00554F71"/>
    <w:rsid w:val="00564167"/>
    <w:rsid w:val="0057584E"/>
    <w:rsid w:val="00576B04"/>
    <w:rsid w:val="00591B33"/>
    <w:rsid w:val="00592224"/>
    <w:rsid w:val="005947E2"/>
    <w:rsid w:val="00597D40"/>
    <w:rsid w:val="005B4021"/>
    <w:rsid w:val="005B5390"/>
    <w:rsid w:val="005C4656"/>
    <w:rsid w:val="005D1E25"/>
    <w:rsid w:val="005E34D2"/>
    <w:rsid w:val="00604063"/>
    <w:rsid w:val="00607CDC"/>
    <w:rsid w:val="00613DC7"/>
    <w:rsid w:val="00613E05"/>
    <w:rsid w:val="006313F1"/>
    <w:rsid w:val="00632FE4"/>
    <w:rsid w:val="00636310"/>
    <w:rsid w:val="00640D6B"/>
    <w:rsid w:val="00642225"/>
    <w:rsid w:val="00660DE0"/>
    <w:rsid w:val="0067350B"/>
    <w:rsid w:val="00677E5A"/>
    <w:rsid w:val="0068158F"/>
    <w:rsid w:val="0068396F"/>
    <w:rsid w:val="00684F11"/>
    <w:rsid w:val="00687948"/>
    <w:rsid w:val="006924FD"/>
    <w:rsid w:val="00695D82"/>
    <w:rsid w:val="006A19A7"/>
    <w:rsid w:val="006B29C2"/>
    <w:rsid w:val="006B6F0A"/>
    <w:rsid w:val="006B71FF"/>
    <w:rsid w:val="006C733C"/>
    <w:rsid w:val="006D19F3"/>
    <w:rsid w:val="006D1D1C"/>
    <w:rsid w:val="006D7069"/>
    <w:rsid w:val="006E2C10"/>
    <w:rsid w:val="006E2DCB"/>
    <w:rsid w:val="006E2F59"/>
    <w:rsid w:val="006E55C0"/>
    <w:rsid w:val="006E6280"/>
    <w:rsid w:val="006F59B8"/>
    <w:rsid w:val="007123CF"/>
    <w:rsid w:val="00712496"/>
    <w:rsid w:val="00713E64"/>
    <w:rsid w:val="00716D92"/>
    <w:rsid w:val="00732BFE"/>
    <w:rsid w:val="00732F1C"/>
    <w:rsid w:val="00733282"/>
    <w:rsid w:val="007517D4"/>
    <w:rsid w:val="00760892"/>
    <w:rsid w:val="00761BBB"/>
    <w:rsid w:val="00771B6A"/>
    <w:rsid w:val="0077384D"/>
    <w:rsid w:val="00773BB3"/>
    <w:rsid w:val="00775E1C"/>
    <w:rsid w:val="00775F8A"/>
    <w:rsid w:val="00776249"/>
    <w:rsid w:val="00780362"/>
    <w:rsid w:val="00781792"/>
    <w:rsid w:val="00785E2A"/>
    <w:rsid w:val="007A0535"/>
    <w:rsid w:val="007A0579"/>
    <w:rsid w:val="007A39B0"/>
    <w:rsid w:val="007A3F71"/>
    <w:rsid w:val="007A49D9"/>
    <w:rsid w:val="007A5907"/>
    <w:rsid w:val="007A6BD2"/>
    <w:rsid w:val="007C21E7"/>
    <w:rsid w:val="007C7597"/>
    <w:rsid w:val="007D0891"/>
    <w:rsid w:val="007D1730"/>
    <w:rsid w:val="007D2F96"/>
    <w:rsid w:val="007E600F"/>
    <w:rsid w:val="007E7D44"/>
    <w:rsid w:val="007E7FB6"/>
    <w:rsid w:val="007F745A"/>
    <w:rsid w:val="008014E4"/>
    <w:rsid w:val="00802B7B"/>
    <w:rsid w:val="00807CDD"/>
    <w:rsid w:val="008239A4"/>
    <w:rsid w:val="00826160"/>
    <w:rsid w:val="008277C9"/>
    <w:rsid w:val="00843775"/>
    <w:rsid w:val="00850893"/>
    <w:rsid w:val="00862032"/>
    <w:rsid w:val="00874AEE"/>
    <w:rsid w:val="00890C35"/>
    <w:rsid w:val="00891DAA"/>
    <w:rsid w:val="00896794"/>
    <w:rsid w:val="00896829"/>
    <w:rsid w:val="00897364"/>
    <w:rsid w:val="008A5FAF"/>
    <w:rsid w:val="008A68F6"/>
    <w:rsid w:val="008B2ED8"/>
    <w:rsid w:val="008B40C6"/>
    <w:rsid w:val="008B51ED"/>
    <w:rsid w:val="008C00E9"/>
    <w:rsid w:val="008C0831"/>
    <w:rsid w:val="008C3A12"/>
    <w:rsid w:val="008C791E"/>
    <w:rsid w:val="008D0FB9"/>
    <w:rsid w:val="008E29D8"/>
    <w:rsid w:val="008E5FDC"/>
    <w:rsid w:val="008F149E"/>
    <w:rsid w:val="00914FC8"/>
    <w:rsid w:val="00915C39"/>
    <w:rsid w:val="00930F09"/>
    <w:rsid w:val="009420F7"/>
    <w:rsid w:val="009505AE"/>
    <w:rsid w:val="009518B1"/>
    <w:rsid w:val="00952875"/>
    <w:rsid w:val="009620FB"/>
    <w:rsid w:val="009622F5"/>
    <w:rsid w:val="009642C0"/>
    <w:rsid w:val="009703DB"/>
    <w:rsid w:val="009719E7"/>
    <w:rsid w:val="00972542"/>
    <w:rsid w:val="00975297"/>
    <w:rsid w:val="0097654F"/>
    <w:rsid w:val="00984D7F"/>
    <w:rsid w:val="00987482"/>
    <w:rsid w:val="00987DC5"/>
    <w:rsid w:val="00987E04"/>
    <w:rsid w:val="009957B9"/>
    <w:rsid w:val="009A0873"/>
    <w:rsid w:val="009B2943"/>
    <w:rsid w:val="009B7E7B"/>
    <w:rsid w:val="009C1211"/>
    <w:rsid w:val="009D1177"/>
    <w:rsid w:val="009D269F"/>
    <w:rsid w:val="009D381B"/>
    <w:rsid w:val="009E304A"/>
    <w:rsid w:val="009F0F10"/>
    <w:rsid w:val="009F59EA"/>
    <w:rsid w:val="00A01248"/>
    <w:rsid w:val="00A11F3C"/>
    <w:rsid w:val="00A125A0"/>
    <w:rsid w:val="00A12E62"/>
    <w:rsid w:val="00A13BC7"/>
    <w:rsid w:val="00A15F85"/>
    <w:rsid w:val="00A17975"/>
    <w:rsid w:val="00A20959"/>
    <w:rsid w:val="00A2389D"/>
    <w:rsid w:val="00A273B5"/>
    <w:rsid w:val="00A34B50"/>
    <w:rsid w:val="00A41B0B"/>
    <w:rsid w:val="00A4601C"/>
    <w:rsid w:val="00A57ECC"/>
    <w:rsid w:val="00A6158E"/>
    <w:rsid w:val="00A641D5"/>
    <w:rsid w:val="00A64F74"/>
    <w:rsid w:val="00A6525F"/>
    <w:rsid w:val="00A70B0A"/>
    <w:rsid w:val="00A75262"/>
    <w:rsid w:val="00A83280"/>
    <w:rsid w:val="00A833FD"/>
    <w:rsid w:val="00A91071"/>
    <w:rsid w:val="00A92904"/>
    <w:rsid w:val="00A93557"/>
    <w:rsid w:val="00AA1664"/>
    <w:rsid w:val="00AB3E74"/>
    <w:rsid w:val="00AB59C9"/>
    <w:rsid w:val="00AB5B60"/>
    <w:rsid w:val="00AC29BB"/>
    <w:rsid w:val="00AC4B4F"/>
    <w:rsid w:val="00AC617B"/>
    <w:rsid w:val="00AC6E6F"/>
    <w:rsid w:val="00AD7673"/>
    <w:rsid w:val="00AD7CC2"/>
    <w:rsid w:val="00AE0A40"/>
    <w:rsid w:val="00AE18BD"/>
    <w:rsid w:val="00AE24B9"/>
    <w:rsid w:val="00AE56F8"/>
    <w:rsid w:val="00AE63EC"/>
    <w:rsid w:val="00B01B6D"/>
    <w:rsid w:val="00B022F0"/>
    <w:rsid w:val="00B02D38"/>
    <w:rsid w:val="00B03706"/>
    <w:rsid w:val="00B104BD"/>
    <w:rsid w:val="00B113DD"/>
    <w:rsid w:val="00B24CB7"/>
    <w:rsid w:val="00B34075"/>
    <w:rsid w:val="00B37A6A"/>
    <w:rsid w:val="00B507E6"/>
    <w:rsid w:val="00B52F97"/>
    <w:rsid w:val="00B62E32"/>
    <w:rsid w:val="00B633B1"/>
    <w:rsid w:val="00B65100"/>
    <w:rsid w:val="00B65607"/>
    <w:rsid w:val="00B67699"/>
    <w:rsid w:val="00B72E3C"/>
    <w:rsid w:val="00B9454B"/>
    <w:rsid w:val="00B948B1"/>
    <w:rsid w:val="00BB7FAB"/>
    <w:rsid w:val="00BC04EA"/>
    <w:rsid w:val="00BC4DC6"/>
    <w:rsid w:val="00BC62A5"/>
    <w:rsid w:val="00BD1B70"/>
    <w:rsid w:val="00BD3054"/>
    <w:rsid w:val="00BD4958"/>
    <w:rsid w:val="00BE28A0"/>
    <w:rsid w:val="00BE6609"/>
    <w:rsid w:val="00BF08D1"/>
    <w:rsid w:val="00BF213E"/>
    <w:rsid w:val="00BF35AC"/>
    <w:rsid w:val="00C1044F"/>
    <w:rsid w:val="00C22F44"/>
    <w:rsid w:val="00C25771"/>
    <w:rsid w:val="00C25B70"/>
    <w:rsid w:val="00C33A13"/>
    <w:rsid w:val="00C34C04"/>
    <w:rsid w:val="00C410F4"/>
    <w:rsid w:val="00C4748A"/>
    <w:rsid w:val="00C52862"/>
    <w:rsid w:val="00C634A8"/>
    <w:rsid w:val="00C63AC2"/>
    <w:rsid w:val="00C66DFB"/>
    <w:rsid w:val="00C6726F"/>
    <w:rsid w:val="00C7469A"/>
    <w:rsid w:val="00C838DF"/>
    <w:rsid w:val="00C8532A"/>
    <w:rsid w:val="00C9603F"/>
    <w:rsid w:val="00C961EB"/>
    <w:rsid w:val="00CA45B0"/>
    <w:rsid w:val="00CA568C"/>
    <w:rsid w:val="00CB0275"/>
    <w:rsid w:val="00CB0BA7"/>
    <w:rsid w:val="00CC10F7"/>
    <w:rsid w:val="00CC3C01"/>
    <w:rsid w:val="00CD20B3"/>
    <w:rsid w:val="00CD7025"/>
    <w:rsid w:val="00CE6124"/>
    <w:rsid w:val="00CE6AA0"/>
    <w:rsid w:val="00CF2D38"/>
    <w:rsid w:val="00D004C0"/>
    <w:rsid w:val="00D06584"/>
    <w:rsid w:val="00D15A0C"/>
    <w:rsid w:val="00D15C7E"/>
    <w:rsid w:val="00D2383F"/>
    <w:rsid w:val="00D32608"/>
    <w:rsid w:val="00D32628"/>
    <w:rsid w:val="00D34F2C"/>
    <w:rsid w:val="00D402C5"/>
    <w:rsid w:val="00D46934"/>
    <w:rsid w:val="00D53EE4"/>
    <w:rsid w:val="00D57FAF"/>
    <w:rsid w:val="00D65108"/>
    <w:rsid w:val="00D67E47"/>
    <w:rsid w:val="00D70531"/>
    <w:rsid w:val="00D70A7C"/>
    <w:rsid w:val="00D728CD"/>
    <w:rsid w:val="00D73597"/>
    <w:rsid w:val="00D819B7"/>
    <w:rsid w:val="00D861B2"/>
    <w:rsid w:val="00DA32F0"/>
    <w:rsid w:val="00DB0E08"/>
    <w:rsid w:val="00DB17CC"/>
    <w:rsid w:val="00DB30D0"/>
    <w:rsid w:val="00DB5952"/>
    <w:rsid w:val="00DB73EC"/>
    <w:rsid w:val="00DC15FC"/>
    <w:rsid w:val="00DC3D5B"/>
    <w:rsid w:val="00DC5DF0"/>
    <w:rsid w:val="00DD0308"/>
    <w:rsid w:val="00DD237F"/>
    <w:rsid w:val="00DD5BDB"/>
    <w:rsid w:val="00DE2F47"/>
    <w:rsid w:val="00DF528F"/>
    <w:rsid w:val="00E0222F"/>
    <w:rsid w:val="00E03308"/>
    <w:rsid w:val="00E04BEF"/>
    <w:rsid w:val="00E04F1B"/>
    <w:rsid w:val="00E06F4E"/>
    <w:rsid w:val="00E10B3E"/>
    <w:rsid w:val="00E13247"/>
    <w:rsid w:val="00E3040B"/>
    <w:rsid w:val="00E30A7E"/>
    <w:rsid w:val="00E34853"/>
    <w:rsid w:val="00E41E84"/>
    <w:rsid w:val="00E428C3"/>
    <w:rsid w:val="00E42C4B"/>
    <w:rsid w:val="00E446DA"/>
    <w:rsid w:val="00E46C45"/>
    <w:rsid w:val="00E501E3"/>
    <w:rsid w:val="00E61957"/>
    <w:rsid w:val="00E70A2D"/>
    <w:rsid w:val="00E72BE2"/>
    <w:rsid w:val="00E73BCB"/>
    <w:rsid w:val="00E82DCC"/>
    <w:rsid w:val="00E9311C"/>
    <w:rsid w:val="00E931A0"/>
    <w:rsid w:val="00E96C82"/>
    <w:rsid w:val="00E97BFA"/>
    <w:rsid w:val="00EA68AE"/>
    <w:rsid w:val="00EB1186"/>
    <w:rsid w:val="00EB4845"/>
    <w:rsid w:val="00EB75F9"/>
    <w:rsid w:val="00EC2880"/>
    <w:rsid w:val="00ED5600"/>
    <w:rsid w:val="00EE3D45"/>
    <w:rsid w:val="00EF2DEC"/>
    <w:rsid w:val="00EF4B3E"/>
    <w:rsid w:val="00EF50D4"/>
    <w:rsid w:val="00F109AA"/>
    <w:rsid w:val="00F12DBD"/>
    <w:rsid w:val="00F20B5F"/>
    <w:rsid w:val="00F21E3E"/>
    <w:rsid w:val="00F23B30"/>
    <w:rsid w:val="00F24098"/>
    <w:rsid w:val="00F360EC"/>
    <w:rsid w:val="00F466D8"/>
    <w:rsid w:val="00F53229"/>
    <w:rsid w:val="00F60A86"/>
    <w:rsid w:val="00F60AB9"/>
    <w:rsid w:val="00F60F66"/>
    <w:rsid w:val="00F6252C"/>
    <w:rsid w:val="00F70310"/>
    <w:rsid w:val="00F75163"/>
    <w:rsid w:val="00F77FED"/>
    <w:rsid w:val="00F86687"/>
    <w:rsid w:val="00F87FD3"/>
    <w:rsid w:val="00F90AFB"/>
    <w:rsid w:val="00F91590"/>
    <w:rsid w:val="00F96106"/>
    <w:rsid w:val="00FA6E3A"/>
    <w:rsid w:val="00FB4CAE"/>
    <w:rsid w:val="00FB7338"/>
    <w:rsid w:val="00FB7DE8"/>
    <w:rsid w:val="00FD333E"/>
    <w:rsid w:val="00FD4AD5"/>
    <w:rsid w:val="00FD6F28"/>
    <w:rsid w:val="00FE0B9E"/>
    <w:rsid w:val="00FE0BC2"/>
    <w:rsid w:val="00FE7D53"/>
    <w:rsid w:val="00FF5421"/>
    <w:rsid w:val="00FF5AAA"/>
    <w:rsid w:val="00FF7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E3EC47"/>
  <w15:docId w15:val="{2DC43667-ED45-4E60-A8F8-D90F95776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D2F96"/>
    <w:pPr>
      <w:spacing w:line="480" w:lineRule="auto"/>
      <w:jc w:val="both"/>
    </w:pPr>
    <w:rPr>
      <w:rFonts w:ascii="Arial" w:hAnsi="Arial"/>
    </w:rPr>
  </w:style>
  <w:style w:type="paragraph" w:styleId="Nagwek1">
    <w:name w:val="heading 1"/>
    <w:basedOn w:val="Normalny"/>
    <w:next w:val="Normalny"/>
    <w:link w:val="Nagwek1Znak"/>
    <w:uiPriority w:val="9"/>
    <w:rsid w:val="006879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rsid w:val="006879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879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9F0F10"/>
    <w:pPr>
      <w:shd w:val="clear" w:color="auto" w:fill="8EAADB" w:themeFill="accent5" w:themeFillTint="99"/>
      <w:spacing w:line="240" w:lineRule="auto"/>
    </w:pPr>
    <w:rPr>
      <w:smallCaps/>
      <w:sz w:val="40"/>
      <w:szCs w:val="40"/>
    </w:rPr>
  </w:style>
  <w:style w:type="character" w:customStyle="1" w:styleId="TytuZnak">
    <w:name w:val="Tytuł Znak"/>
    <w:basedOn w:val="Domylnaczcionkaakapitu"/>
    <w:link w:val="Tytu"/>
    <w:uiPriority w:val="10"/>
    <w:rsid w:val="009F0F10"/>
    <w:rPr>
      <w:rFonts w:ascii="Arial" w:hAnsi="Arial"/>
      <w:smallCaps/>
      <w:sz w:val="40"/>
      <w:szCs w:val="40"/>
      <w:shd w:val="clear" w:color="auto" w:fill="8EAADB" w:themeFill="accent5" w:themeFillTint="99"/>
    </w:rPr>
  </w:style>
  <w:style w:type="paragraph" w:customStyle="1" w:styleId="NagwekI">
    <w:name w:val="Nagłówek I"/>
    <w:basedOn w:val="Nagwek1"/>
    <w:link w:val="NagwekIZnak"/>
    <w:qFormat/>
    <w:rsid w:val="009F0F10"/>
    <w:pPr>
      <w:shd w:val="clear" w:color="auto" w:fill="B4C6E7" w:themeFill="accent5" w:themeFillTint="66"/>
      <w:spacing w:after="160" w:line="240" w:lineRule="auto"/>
    </w:pPr>
    <w:rPr>
      <w:rFonts w:ascii="Arial" w:hAnsi="Arial" w:cstheme="minorHAnsi"/>
      <w:smallCaps/>
      <w:color w:val="auto"/>
      <w:sz w:val="28"/>
    </w:rPr>
  </w:style>
  <w:style w:type="paragraph" w:customStyle="1" w:styleId="NagwekII">
    <w:name w:val="Nagłówek II"/>
    <w:basedOn w:val="Nagwek2"/>
    <w:link w:val="NagwekIIZnak"/>
    <w:qFormat/>
    <w:rsid w:val="009F0F10"/>
    <w:pPr>
      <w:shd w:val="clear" w:color="auto" w:fill="D9E2F3" w:themeFill="accent5" w:themeFillTint="33"/>
      <w:spacing w:after="160" w:line="240" w:lineRule="auto"/>
    </w:pPr>
    <w:rPr>
      <w:rFonts w:ascii="Arial" w:hAnsi="Arial" w:cstheme="minorHAnsi"/>
      <w:smallCaps/>
      <w:color w:val="auto"/>
      <w:sz w:val="24"/>
      <w:szCs w:val="32"/>
    </w:rPr>
  </w:style>
  <w:style w:type="character" w:customStyle="1" w:styleId="NagwekIZnak">
    <w:name w:val="Nagłówek I Znak"/>
    <w:basedOn w:val="Domylnaczcionkaakapitu"/>
    <w:link w:val="NagwekI"/>
    <w:rsid w:val="009F0F10"/>
    <w:rPr>
      <w:rFonts w:ascii="Arial" w:eastAsiaTheme="majorEastAsia" w:hAnsi="Arial" w:cstheme="minorHAnsi"/>
      <w:smallCaps/>
      <w:sz w:val="28"/>
      <w:szCs w:val="32"/>
      <w:shd w:val="clear" w:color="auto" w:fill="B4C6E7" w:themeFill="accent5" w:themeFillTint="66"/>
    </w:rPr>
  </w:style>
  <w:style w:type="paragraph" w:customStyle="1" w:styleId="NagwekIII">
    <w:name w:val="Nagłówek III"/>
    <w:basedOn w:val="Nagwek3"/>
    <w:link w:val="NagwekIIIZnak"/>
    <w:qFormat/>
    <w:rsid w:val="009F0F10"/>
    <w:pPr>
      <w:shd w:val="clear" w:color="auto" w:fill="EDEDED" w:themeFill="accent3" w:themeFillTint="33"/>
      <w:spacing w:after="160" w:line="240" w:lineRule="auto"/>
    </w:pPr>
    <w:rPr>
      <w:rFonts w:ascii="Arial" w:hAnsi="Arial"/>
      <w:smallCaps/>
      <w:color w:val="auto"/>
      <w:szCs w:val="32"/>
    </w:rPr>
  </w:style>
  <w:style w:type="character" w:customStyle="1" w:styleId="NagwekIIZnak">
    <w:name w:val="Nagłówek II Znak"/>
    <w:basedOn w:val="Domylnaczcionkaakapitu"/>
    <w:link w:val="NagwekII"/>
    <w:rsid w:val="009F0F10"/>
    <w:rPr>
      <w:rFonts w:ascii="Arial" w:eastAsiaTheme="majorEastAsia" w:hAnsi="Arial" w:cstheme="minorHAnsi"/>
      <w:smallCaps/>
      <w:sz w:val="24"/>
      <w:szCs w:val="32"/>
      <w:shd w:val="clear" w:color="auto" w:fill="D9E2F3" w:themeFill="accent5" w:themeFillTint="33"/>
    </w:rPr>
  </w:style>
  <w:style w:type="paragraph" w:styleId="Akapitzlist">
    <w:name w:val="List Paragraph"/>
    <w:basedOn w:val="Normalny"/>
    <w:uiPriority w:val="34"/>
    <w:qFormat/>
    <w:rsid w:val="000620C1"/>
    <w:pPr>
      <w:ind w:left="720"/>
      <w:contextualSpacing/>
    </w:pPr>
  </w:style>
  <w:style w:type="character" w:customStyle="1" w:styleId="NagwekIIIZnak">
    <w:name w:val="Nagłówek III Znak"/>
    <w:basedOn w:val="Domylnaczcionkaakapitu"/>
    <w:link w:val="NagwekIII"/>
    <w:rsid w:val="009F0F10"/>
    <w:rPr>
      <w:rFonts w:ascii="Arial" w:eastAsiaTheme="majorEastAsia" w:hAnsi="Arial" w:cstheme="majorBidi"/>
      <w:smallCaps/>
      <w:sz w:val="24"/>
      <w:szCs w:val="32"/>
      <w:shd w:val="clear" w:color="auto" w:fill="EDEDED" w:themeFill="accent3" w:themeFillTint="33"/>
    </w:rPr>
  </w:style>
  <w:style w:type="table" w:styleId="Tabela-Siatka">
    <w:name w:val="Table Grid"/>
    <w:basedOn w:val="Standardowy"/>
    <w:uiPriority w:val="39"/>
    <w:rsid w:val="000620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ytat">
    <w:name w:val="Quote"/>
    <w:basedOn w:val="Normalny"/>
    <w:next w:val="Normalny"/>
    <w:link w:val="CytatZnak"/>
    <w:uiPriority w:val="29"/>
    <w:qFormat/>
    <w:rsid w:val="000620C1"/>
    <w:pPr>
      <w:pBdr>
        <w:top w:val="single" w:sz="4" w:space="1" w:color="FFD966" w:themeColor="accent4" w:themeTint="99"/>
        <w:bottom w:val="single" w:sz="4" w:space="1" w:color="FFD966" w:themeColor="accent4" w:themeTint="99"/>
      </w:pBdr>
      <w:spacing w:after="0" w:line="240" w:lineRule="auto"/>
      <w:ind w:left="851" w:right="850"/>
    </w:pPr>
    <w:rPr>
      <w:rFonts w:eastAsia="Times New Roman" w:cstheme="minorHAnsi"/>
      <w:i/>
      <w:color w:val="404040" w:themeColor="text1" w:themeTint="BF"/>
      <w:szCs w:val="20"/>
      <w:lang w:eastAsia="pl-PL"/>
    </w:rPr>
  </w:style>
  <w:style w:type="character" w:customStyle="1" w:styleId="CytatZnak">
    <w:name w:val="Cytat Znak"/>
    <w:basedOn w:val="Domylnaczcionkaakapitu"/>
    <w:link w:val="Cytat"/>
    <w:uiPriority w:val="29"/>
    <w:rsid w:val="000620C1"/>
    <w:rPr>
      <w:rFonts w:eastAsia="Times New Roman" w:cstheme="minorHAnsi"/>
      <w:i/>
      <w:color w:val="404040" w:themeColor="text1" w:themeTint="BF"/>
      <w:szCs w:val="20"/>
      <w:lang w:eastAsia="pl-PL"/>
    </w:rPr>
  </w:style>
  <w:style w:type="paragraph" w:customStyle="1" w:styleId="rdocytatu">
    <w:name w:val="Źródło cytatu"/>
    <w:basedOn w:val="Normalny"/>
    <w:link w:val="rdocytatuZnak"/>
    <w:qFormat/>
    <w:rsid w:val="000620C1"/>
    <w:pPr>
      <w:ind w:left="851" w:right="850"/>
      <w:jc w:val="right"/>
    </w:pPr>
    <w:rPr>
      <w:color w:val="404040" w:themeColor="text1" w:themeTint="BF"/>
    </w:rPr>
  </w:style>
  <w:style w:type="character" w:customStyle="1" w:styleId="rdocytatuZnak">
    <w:name w:val="Źródło cytatu Znak"/>
    <w:basedOn w:val="Domylnaczcionkaakapitu"/>
    <w:link w:val="rdocytatu"/>
    <w:rsid w:val="000620C1"/>
    <w:rPr>
      <w:color w:val="404040" w:themeColor="text1" w:themeTint="BF"/>
    </w:rPr>
  </w:style>
  <w:style w:type="paragraph" w:styleId="Legenda">
    <w:name w:val="caption"/>
    <w:basedOn w:val="Normalny"/>
    <w:next w:val="Normalny"/>
    <w:uiPriority w:val="35"/>
    <w:unhideWhenUsed/>
    <w:qFormat/>
    <w:rsid w:val="000620C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68794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6879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8794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Odpowied">
    <w:name w:val="Odpowiedź"/>
    <w:basedOn w:val="Normalny"/>
    <w:rsid w:val="00481123"/>
    <w:pPr>
      <w:numPr>
        <w:numId w:val="1"/>
      </w:numPr>
      <w:spacing w:before="120" w:after="0" w:line="240" w:lineRule="auto"/>
    </w:pPr>
    <w:rPr>
      <w:rFonts w:eastAsia="Times New Roman" w:cs="Times New Roman"/>
      <w:szCs w:val="20"/>
      <w:lang w:eastAsia="pl-PL"/>
    </w:rPr>
  </w:style>
  <w:style w:type="paragraph" w:customStyle="1" w:styleId="Pytanie">
    <w:name w:val="Pytanie"/>
    <w:basedOn w:val="Normalny"/>
    <w:rsid w:val="000E3A35"/>
    <w:pPr>
      <w:spacing w:before="240" w:after="0" w:line="240" w:lineRule="auto"/>
    </w:pPr>
    <w:rPr>
      <w:rFonts w:eastAsia="Times New Roman" w:cs="Times New Roman"/>
      <w:b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87FD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87FD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87FD3"/>
    <w:rPr>
      <w:vertAlign w:val="superscript"/>
    </w:rPr>
  </w:style>
  <w:style w:type="paragraph" w:customStyle="1" w:styleId="Normalny1">
    <w:name w:val="Normalny1"/>
    <w:rsid w:val="00A57E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2FE4"/>
  </w:style>
  <w:style w:type="paragraph" w:styleId="Stopka">
    <w:name w:val="footer"/>
    <w:basedOn w:val="Normalny"/>
    <w:link w:val="Stopka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2FE4"/>
  </w:style>
  <w:style w:type="paragraph" w:styleId="NormalnyWeb">
    <w:name w:val="Normal (Web)"/>
    <w:basedOn w:val="Normalny"/>
    <w:uiPriority w:val="99"/>
    <w:semiHidden/>
    <w:unhideWhenUsed/>
    <w:rsid w:val="004B09A9"/>
    <w:pPr>
      <w:spacing w:before="100" w:beforeAutospacing="1" w:after="142" w:line="276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western">
    <w:name w:val="western"/>
    <w:basedOn w:val="Normalny"/>
    <w:rsid w:val="009E304A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b/>
      <w:bCs/>
      <w:color w:val="000000"/>
      <w:lang w:eastAsia="pl-PL"/>
    </w:rPr>
  </w:style>
  <w:style w:type="paragraph" w:styleId="Bezodstpw">
    <w:name w:val="No Spacing"/>
    <w:link w:val="BezodstpwZnak"/>
    <w:uiPriority w:val="1"/>
    <w:qFormat/>
    <w:rsid w:val="00AC29BB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AC29BB"/>
    <w:rPr>
      <w:rFonts w:eastAsiaTheme="minorEastAsia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AC29BB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AC29BB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AC29BB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AC29BB"/>
    <w:pPr>
      <w:spacing w:after="100"/>
      <w:ind w:left="440"/>
    </w:pPr>
  </w:style>
  <w:style w:type="character" w:styleId="Hipercze">
    <w:name w:val="Hyperlink"/>
    <w:basedOn w:val="Domylnaczcionkaakapitu"/>
    <w:uiPriority w:val="99"/>
    <w:unhideWhenUsed/>
    <w:rsid w:val="00AC29BB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87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87E0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E6B1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E6B1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E6B1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E6B1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E6B14"/>
    <w:rPr>
      <w:b/>
      <w:bCs/>
      <w:sz w:val="20"/>
      <w:szCs w:val="20"/>
    </w:rPr>
  </w:style>
  <w:style w:type="paragraph" w:customStyle="1" w:styleId="Wojewdztwo1">
    <w:name w:val="Województwo1"/>
    <w:basedOn w:val="Nagwek1"/>
    <w:next w:val="NagwekI"/>
    <w:rsid w:val="00687948"/>
    <w:pPr>
      <w:shd w:val="clear" w:color="auto" w:fill="FFD966" w:themeFill="accent4" w:themeFillTint="99"/>
      <w:spacing w:after="160"/>
    </w:pPr>
    <w:rPr>
      <w:rFonts w:asciiTheme="minorHAnsi" w:hAnsiTheme="minorHAnsi" w:cstheme="minorHAnsi"/>
      <w:b/>
      <w:smallCaps/>
      <w:color w:val="auto"/>
    </w:rPr>
  </w:style>
  <w:style w:type="paragraph" w:customStyle="1" w:styleId="Default">
    <w:name w:val="Default"/>
    <w:rsid w:val="006B29C2"/>
    <w:pPr>
      <w:autoSpaceDE w:val="0"/>
      <w:autoSpaceDN w:val="0"/>
      <w:adjustRightInd w:val="0"/>
      <w:spacing w:after="0" w:line="240" w:lineRule="auto"/>
    </w:pPr>
    <w:rPr>
      <w:rFonts w:ascii="Geometr415LtPL" w:hAnsi="Geometr415LtPL" w:cs="Geometr415LtPL"/>
      <w:color w:val="000000"/>
      <w:sz w:val="24"/>
      <w:szCs w:val="24"/>
    </w:rPr>
  </w:style>
  <w:style w:type="table" w:customStyle="1" w:styleId="Tabelalisty3akcent31">
    <w:name w:val="Tabela listy 3 — akcent 31"/>
    <w:basedOn w:val="Standardowy"/>
    <w:uiPriority w:val="48"/>
    <w:rsid w:val="003324C0"/>
    <w:pPr>
      <w:spacing w:after="0" w:line="240" w:lineRule="auto"/>
      <w:jc w:val="both"/>
    </w:pPr>
    <w:rPr>
      <w:rFonts w:eastAsiaTheme="minorEastAsia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customStyle="1" w:styleId="paragraph">
    <w:name w:val="paragraph"/>
    <w:basedOn w:val="Normalny"/>
    <w:rsid w:val="00F60F6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F60F66"/>
  </w:style>
  <w:style w:type="character" w:customStyle="1" w:styleId="eop">
    <w:name w:val="eop"/>
    <w:basedOn w:val="Domylnaczcionkaakapitu"/>
    <w:rsid w:val="00F60F66"/>
  </w:style>
  <w:style w:type="character" w:styleId="Nierozpoznanawzmianka">
    <w:name w:val="Unresolved Mention"/>
    <w:basedOn w:val="Domylnaczcionkaakapitu"/>
    <w:uiPriority w:val="99"/>
    <w:semiHidden/>
    <w:unhideWhenUsed/>
    <w:rsid w:val="008973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5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2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0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cprkartuzy.p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4BFBA5-BB7E-418E-9DA6-C98332DB32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1428</Words>
  <Characters>8571</Characters>
  <Application>Microsoft Office Word</Application>
  <DocSecurity>0</DocSecurity>
  <Lines>71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ytuł</vt:lpstr>
    </vt:vector>
  </TitlesOfParts>
  <Company/>
  <LinksUpToDate>false</LinksUpToDate>
  <CharactersWithSpaces>9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tuł</dc:title>
  <dc:subject>Centrum Badań nad Rodziną</dc:subject>
  <dc:creator>ja</dc:creator>
  <cp:keywords/>
  <dc:description/>
  <cp:lastModifiedBy>Windows User</cp:lastModifiedBy>
  <cp:revision>3</cp:revision>
  <cp:lastPrinted>2019-08-21T08:39:00Z</cp:lastPrinted>
  <dcterms:created xsi:type="dcterms:W3CDTF">2020-07-23T07:25:00Z</dcterms:created>
  <dcterms:modified xsi:type="dcterms:W3CDTF">2020-07-23T08:21:00Z</dcterms:modified>
</cp:coreProperties>
</file>